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95E0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84601A"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55B3EE67" w:rsidR="0088254E" w:rsidRPr="002F7E51" w:rsidRDefault="00401876" w:rsidP="0088254E">
            <w:pPr>
              <w:rPr>
                <w:rFonts w:cstheme="minorHAnsi"/>
              </w:rPr>
            </w:pPr>
            <w:r>
              <w:rPr>
                <w:rFonts w:cstheme="minorHAnsi"/>
              </w:rPr>
              <w:t>Spring</w:t>
            </w:r>
            <w:r w:rsidR="003100B2">
              <w:rPr>
                <w:rFonts w:cstheme="minorHAnsi"/>
              </w:rPr>
              <w:t xml:space="preserve"> 202</w:t>
            </w:r>
            <w:r>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2450DAA" w:rsidR="001C697E" w:rsidRPr="002F7E51" w:rsidRDefault="000B06FC" w:rsidP="000F3624">
            <w:pPr>
              <w:rPr>
                <w:rFonts w:cstheme="minorHAnsi"/>
              </w:rPr>
            </w:pPr>
            <w:r>
              <w:rPr>
                <w:rFonts w:cstheme="minorHAnsi"/>
              </w:rPr>
              <w:t>Dr. E. Martin</w:t>
            </w:r>
            <w:r w:rsidR="00FC26DF">
              <w:rPr>
                <w:rFonts w:cstheme="minorHAnsi"/>
              </w:rPr>
              <w:t>.</w:t>
            </w:r>
          </w:p>
        </w:tc>
      </w:tr>
      <w:tr w:rsidR="001C697E" w:rsidRPr="001C697E" w14:paraId="4516D814" w14:textId="77777777" w:rsidTr="000F3624">
        <w:tc>
          <w:tcPr>
            <w:tcW w:w="2605" w:type="dxa"/>
          </w:tcPr>
          <w:p w14:paraId="1F9BAFA1" w14:textId="2A5B759D" w:rsidR="001C697E" w:rsidRPr="002F7E51" w:rsidRDefault="001C697E" w:rsidP="000F3624">
            <w:pPr>
              <w:rPr>
                <w:rFonts w:cstheme="minorHAnsi"/>
                <w:b/>
              </w:rPr>
            </w:pPr>
            <w:r w:rsidRPr="002F7E51">
              <w:rPr>
                <w:rFonts w:cstheme="minorHAnsi"/>
                <w:b/>
              </w:rPr>
              <w:t>Office</w:t>
            </w:r>
            <w:r w:rsidR="00B71BD6">
              <w:rPr>
                <w:rFonts w:cstheme="minorHAnsi"/>
                <w:b/>
              </w:rPr>
              <w:t>s</w:t>
            </w:r>
            <w:r w:rsidRPr="002F7E51">
              <w:rPr>
                <w:rFonts w:cstheme="minorHAnsi"/>
                <w:b/>
              </w:rPr>
              <w:t>:</w:t>
            </w:r>
          </w:p>
        </w:tc>
        <w:tc>
          <w:tcPr>
            <w:tcW w:w="6364" w:type="dxa"/>
          </w:tcPr>
          <w:p w14:paraId="32AD8011" w14:textId="04FF15D2" w:rsidR="001C697E" w:rsidRPr="002F7E51" w:rsidRDefault="00B71BD6" w:rsidP="000F3624">
            <w:pPr>
              <w:rPr>
                <w:rFonts w:cstheme="minorHAnsi"/>
              </w:rPr>
            </w:pPr>
            <w:r>
              <w:rPr>
                <w:rFonts w:cstheme="minorHAnsi"/>
              </w:rPr>
              <w:t>Mon. &amp; Wed.</w:t>
            </w:r>
            <w:r w:rsidR="009C7F57">
              <w:rPr>
                <w:rFonts w:cstheme="minorHAnsi"/>
              </w:rPr>
              <w:t>--&gt; Anderson C2C Center, CPS 128</w:t>
            </w:r>
            <w:r w:rsidR="00FC26DF">
              <w:rPr>
                <w:rFonts w:cstheme="minorHAnsi"/>
              </w:rPr>
              <w:t>.</w:t>
            </w:r>
            <w:r w:rsidR="009C7F57">
              <w:rPr>
                <w:rFonts w:cstheme="minorHAnsi"/>
              </w:rPr>
              <w:br/>
              <w:t>Tues. &amp; Thurs.--&gt; CPS 41</w:t>
            </w:r>
            <w:r w:rsidR="0085287B">
              <w:rPr>
                <w:rFonts w:cstheme="minorHAnsi"/>
              </w:rPr>
              <w:t>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50C5460" w:rsidR="001C697E" w:rsidRPr="002F7E51" w:rsidRDefault="00B05D2D" w:rsidP="000F3624">
            <w:pPr>
              <w:rPr>
                <w:rFonts w:cstheme="minorHAnsi"/>
                <w:b/>
              </w:rPr>
            </w:pPr>
            <w:r>
              <w:rPr>
                <w:rFonts w:cstheme="minorHAnsi"/>
                <w:b/>
              </w:rPr>
              <w:t>Zoom</w:t>
            </w:r>
            <w:r w:rsidR="001C697E" w:rsidRPr="002F7E51">
              <w:rPr>
                <w:rFonts w:cstheme="minorHAnsi"/>
                <w:b/>
              </w:rPr>
              <w:t xml:space="preserve"> Office Hours</w:t>
            </w:r>
            <w:r w:rsidR="00361019">
              <w:rPr>
                <w:rFonts w:cstheme="minorHAnsi"/>
                <w:b/>
              </w:rPr>
              <w:t>:</w:t>
            </w:r>
          </w:p>
        </w:tc>
        <w:tc>
          <w:tcPr>
            <w:tcW w:w="6364" w:type="dxa"/>
          </w:tcPr>
          <w:p w14:paraId="387EAFEE" w14:textId="02033834" w:rsidR="0038135B" w:rsidRDefault="001B4E7D" w:rsidP="000F3624">
            <w:pPr>
              <w:rPr>
                <w:rFonts w:cstheme="minorHAnsi"/>
              </w:rPr>
            </w:pPr>
            <w:r>
              <w:rPr>
                <w:rFonts w:cstheme="minorHAnsi"/>
              </w:rPr>
              <w:t>Tues.</w:t>
            </w:r>
            <w:r w:rsidR="00455601">
              <w:rPr>
                <w:rFonts w:cstheme="minorHAnsi"/>
              </w:rPr>
              <w:t xml:space="preserve"> </w:t>
            </w:r>
            <w:r w:rsidR="00BF59DD">
              <w:rPr>
                <w:rFonts w:cstheme="minorHAnsi"/>
              </w:rPr>
              <w:t xml:space="preserve">&amp; Thurs., </w:t>
            </w:r>
            <w:r w:rsidR="00734C39">
              <w:rPr>
                <w:rFonts w:cstheme="minorHAnsi"/>
              </w:rPr>
              <w:t>2:15 – 3:15 pm</w:t>
            </w:r>
            <w:r w:rsidR="008001EE">
              <w:rPr>
                <w:rFonts w:cstheme="minorHAnsi"/>
              </w:rPr>
              <w:t xml:space="preserve">.  </w:t>
            </w:r>
            <w:proofErr w:type="gramStart"/>
            <w:r w:rsidR="008001EE">
              <w:rPr>
                <w:rFonts w:cstheme="minorHAnsi"/>
              </w:rPr>
              <w:t>Drop-in;</w:t>
            </w:r>
            <w:proofErr w:type="gramEnd"/>
            <w:r w:rsidR="008001EE">
              <w:rPr>
                <w:rFonts w:cstheme="minorHAnsi"/>
              </w:rPr>
              <w:t xml:space="preserve"> no appointment needed.</w:t>
            </w:r>
          </w:p>
          <w:p w14:paraId="0E732A5B" w14:textId="20A613F2" w:rsidR="001C697E" w:rsidRPr="002F7E51" w:rsidRDefault="00636ED2" w:rsidP="00C34E3E">
            <w:pPr>
              <w:rPr>
                <w:rFonts w:cstheme="minorHAnsi"/>
              </w:rPr>
            </w:pPr>
            <w:hyperlink r:id="rId13" w:history="1">
              <w:r w:rsidR="00C465A0" w:rsidRPr="0012351E">
                <w:rPr>
                  <w:rStyle w:val="Hyperlink"/>
                  <w:rFonts w:cstheme="minorHAnsi"/>
                </w:rPr>
                <w:t>https://wisconsin-edu.zoom.us/j/6749152803</w:t>
              </w:r>
            </w:hyperlink>
            <w:r w:rsidR="00C465A0">
              <w:rPr>
                <w:rFonts w:cstheme="minorHAnsi"/>
              </w:rPr>
              <w:t xml:space="preserve"> </w:t>
            </w:r>
            <w:r w:rsidR="006768BF" w:rsidRPr="006A0C68">
              <w:rPr>
                <w:rFonts w:cstheme="minorHAnsi"/>
              </w:rPr>
              <w:br/>
            </w:r>
            <w:r w:rsidR="00C465A0">
              <w:rPr>
                <w:rFonts w:cstheme="minorHAnsi"/>
              </w:rPr>
              <w:t>Please let me know if</w:t>
            </w:r>
            <w:r w:rsidR="00E06F6C">
              <w:rPr>
                <w:rFonts w:cstheme="minorHAnsi"/>
              </w:rPr>
              <w:t xml:space="preserve"> you would like to meet at a different</w:t>
            </w:r>
            <w:r w:rsidR="00BC3F1C">
              <w:rPr>
                <w:rFonts w:cstheme="minorHAnsi"/>
              </w:rPr>
              <w:t xml:space="preserve"> day/time</w:t>
            </w:r>
            <w:r w:rsidR="00BF5E06">
              <w:rPr>
                <w:rFonts w:cstheme="minorHAnsi"/>
              </w:rPr>
              <w: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71CC5CC3" w14:textId="3E0B3106" w:rsidR="00067CBC" w:rsidRDefault="00067CBC" w:rsidP="000F3624">
            <w:pPr>
              <w:rPr>
                <w:rFonts w:cstheme="minorHAnsi"/>
              </w:rPr>
            </w:pPr>
            <w:r>
              <w:rPr>
                <w:rFonts w:cstheme="minorHAnsi"/>
              </w:rPr>
              <w:t>715-346-4039 in CPS 128</w:t>
            </w:r>
            <w:r w:rsidR="00EE18ED">
              <w:rPr>
                <w:rFonts w:cstheme="minorHAnsi"/>
              </w:rPr>
              <w:t xml:space="preserve"> (Mon. &amp; Wed.)</w:t>
            </w:r>
          </w:p>
          <w:p w14:paraId="58424CF2" w14:textId="076611FA" w:rsidR="00EF5517" w:rsidRDefault="00C30CDB" w:rsidP="000F3624">
            <w:pPr>
              <w:rPr>
                <w:rFonts w:cstheme="minorHAnsi"/>
              </w:rPr>
            </w:pPr>
            <w:r>
              <w:rPr>
                <w:rFonts w:cstheme="minorHAnsi"/>
              </w:rPr>
              <w:t>715-346-4303</w:t>
            </w:r>
            <w:r w:rsidR="00067CBC">
              <w:rPr>
                <w:rFonts w:cstheme="minorHAnsi"/>
              </w:rPr>
              <w:t xml:space="preserve"> in CPS 410 (Tues. &amp; Thurs.)</w:t>
            </w:r>
          </w:p>
          <w:p w14:paraId="64E53A2F" w14:textId="0E22C706" w:rsidR="001C697E" w:rsidRPr="002F7E51" w:rsidRDefault="00183E7F" w:rsidP="000F3624">
            <w:pPr>
              <w:rPr>
                <w:rFonts w:cstheme="minorHAnsi"/>
              </w:rPr>
            </w:pPr>
            <w:r>
              <w:rPr>
                <w:rFonts w:cstheme="minorHAnsi"/>
              </w:rPr>
              <w:t>OK to use</w:t>
            </w:r>
            <w:r w:rsidR="00EE18ED">
              <w:rPr>
                <w:rFonts w:cstheme="minorHAnsi"/>
              </w:rPr>
              <w:t xml:space="preserve"> either number</w:t>
            </w:r>
            <w:r>
              <w:rPr>
                <w:rFonts w:cstheme="minorHAnsi"/>
              </w:rPr>
              <w:t>, messages go to my email</w:t>
            </w:r>
            <w:r w:rsidR="002141C2">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636ED2" w:rsidP="000F3624">
            <w:pPr>
              <w:rPr>
                <w:rFonts w:cstheme="minorHAnsi"/>
              </w:rPr>
            </w:pPr>
            <w:hyperlink r:id="rId14" w:history="1">
              <w:r w:rsidR="00552D6C" w:rsidRPr="00643D66">
                <w:rPr>
                  <w:rStyle w:val="Hyperlink"/>
                  <w:rFonts w:cstheme="minorHAnsi"/>
                </w:rPr>
                <w:t>emartin@uwsp.edu</w:t>
              </w:r>
            </w:hyperlink>
          </w:p>
          <w:p w14:paraId="44B95D8C" w14:textId="41110690" w:rsidR="00552D6C" w:rsidRDefault="00B25340" w:rsidP="000F3624">
            <w:pPr>
              <w:rPr>
                <w:rFonts w:cstheme="minorHAnsi"/>
              </w:rPr>
            </w:pPr>
            <w:r>
              <w:rPr>
                <w:rFonts w:cstheme="minorHAnsi"/>
              </w:rPr>
              <w:t>T</w:t>
            </w:r>
            <w:r w:rsidR="00552D6C" w:rsidRPr="00552D6C">
              <w:rPr>
                <w:rFonts w:cstheme="minorHAnsi"/>
              </w:rPr>
              <w:t xml:space="preserve">he best way to contact me between class sessions is </w:t>
            </w:r>
            <w:r w:rsidR="00385D36">
              <w:rPr>
                <w:rFonts w:cstheme="minorHAnsi"/>
              </w:rPr>
              <w:t>via</w:t>
            </w:r>
            <w:r w:rsidR="00552D6C" w:rsidRPr="00552D6C">
              <w:rPr>
                <w:rFonts w:cstheme="minorHAnsi"/>
              </w:rPr>
              <w:t xml:space="preserve"> e-mail.  To ensure a reply, include a detailed subject line in your e-mail.  Your subject line should be </w:t>
            </w:r>
            <w:proofErr w:type="gramStart"/>
            <w:r w:rsidR="00552D6C" w:rsidRPr="00552D6C">
              <w:rPr>
                <w:rFonts w:cstheme="minorHAnsi"/>
              </w:rPr>
              <w:t>up-to-date</w:t>
            </w:r>
            <w:proofErr w:type="gramEnd"/>
            <w:r w:rsidR="00552D6C" w:rsidRPr="00552D6C">
              <w:rPr>
                <w:rFonts w:cstheme="minorHAnsi"/>
              </w:rPr>
              <w:t xml:space="preserve"> (not an old topic from a previous message) AND include your section number.</w:t>
            </w:r>
          </w:p>
          <w:p w14:paraId="76B626BE" w14:textId="356B8025" w:rsidR="003E0B27" w:rsidRPr="002F7E51" w:rsidRDefault="003E0B27" w:rsidP="000F3624">
            <w:pPr>
              <w:rPr>
                <w:rFonts w:cstheme="minorHAnsi"/>
              </w:rPr>
            </w:pPr>
            <w:r>
              <w:rPr>
                <w:rFonts w:cstheme="minorHAnsi"/>
              </w:rPr>
              <w:t xml:space="preserve">Note:  I do not check </w:t>
            </w:r>
            <w:r w:rsidR="005545D6">
              <w:rPr>
                <w:rFonts w:cstheme="minorHAnsi"/>
              </w:rPr>
              <w:t>Canvas “in-app” messages</w:t>
            </w:r>
            <w:r w:rsidR="007D5236">
              <w:rPr>
                <w:rFonts w:cstheme="minorHAnsi"/>
              </w:rPr>
              <w:t>—don’</w:t>
            </w:r>
            <w:r w:rsidR="005F7254">
              <w:rPr>
                <w:rFonts w:cstheme="minorHAnsi"/>
              </w:rPr>
              <w:t>t use!</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2F7E51" w:rsidRPr="002F7E51" w:rsidRDefault="00D6179E" w:rsidP="000F3624">
            <w:pPr>
              <w:rPr>
                <w:rFonts w:cstheme="minorHAnsi"/>
              </w:rPr>
            </w:pPr>
            <w:r w:rsidRPr="00D6179E">
              <w:rPr>
                <w:rFonts w:cstheme="minorHAnsi"/>
              </w:rPr>
              <w:t xml:space="preserve">“Advanced course in business administration using the case method to develop integrative problem-solving approaches to complex management problems.  Analysis, formulation and execution of business strategies.” </w:t>
            </w:r>
            <w:r w:rsidR="00067CBA">
              <w:rPr>
                <w:rFonts w:cstheme="minorHAnsi"/>
              </w:rPr>
              <w:t>–UWSP Catalog.</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B6A23C4" w:rsidR="002F7E51" w:rsidRPr="002F7E51" w:rsidRDefault="008B6C0A"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310FFAE" w:rsidR="002F7E51" w:rsidRPr="002F7E51" w:rsidRDefault="006428F6" w:rsidP="000F3624">
            <w:pPr>
              <w:rPr>
                <w:rFonts w:cstheme="minorHAnsi"/>
              </w:rPr>
            </w:pPr>
            <w:r w:rsidRPr="006428F6">
              <w:rPr>
                <w:rFonts w:cstheme="minorHAnsi"/>
              </w:rPr>
              <w:t>Bus. 300, 301, 325; 330, 340.</w:t>
            </w:r>
          </w:p>
        </w:tc>
      </w:tr>
      <w:tr w:rsidR="003E6214" w:rsidRPr="001C697E" w14:paraId="6FC3D39A" w14:textId="77777777" w:rsidTr="000F3624">
        <w:tc>
          <w:tcPr>
            <w:tcW w:w="2605" w:type="dxa"/>
          </w:tcPr>
          <w:p w14:paraId="78CADEC1" w14:textId="34949608" w:rsidR="003E6214" w:rsidRDefault="00E11C6B" w:rsidP="000F3624">
            <w:pPr>
              <w:rPr>
                <w:rFonts w:cstheme="minorHAnsi"/>
                <w:b/>
              </w:rPr>
            </w:pPr>
            <w:r>
              <w:rPr>
                <w:rFonts w:cstheme="minorHAnsi"/>
                <w:b/>
              </w:rPr>
              <w:t>Meetings</w:t>
            </w:r>
          </w:p>
        </w:tc>
        <w:tc>
          <w:tcPr>
            <w:tcW w:w="6359" w:type="dxa"/>
          </w:tcPr>
          <w:p w14:paraId="6923E6F5" w14:textId="77777777" w:rsidR="003E6214" w:rsidRDefault="0068110B" w:rsidP="000F3624">
            <w:pPr>
              <w:rPr>
                <w:rFonts w:cstheme="minorHAnsi"/>
              </w:rPr>
            </w:pPr>
            <w:r>
              <w:rPr>
                <w:rFonts w:cstheme="minorHAnsi"/>
              </w:rPr>
              <w:t>Section 1:  Tues. &amp; Thurs., 11:00 am – 12:15 pm</w:t>
            </w:r>
            <w:r w:rsidR="003766D4">
              <w:rPr>
                <w:rFonts w:cstheme="minorHAnsi"/>
              </w:rPr>
              <w:t>, CPS 210.</w:t>
            </w:r>
            <w:r>
              <w:rPr>
                <w:rFonts w:cstheme="minorHAnsi"/>
              </w:rPr>
              <w:br/>
              <w:t xml:space="preserve">Section 2:  Tues. &amp; Thurs., 12:30 </w:t>
            </w:r>
            <w:r w:rsidR="00C74CC3">
              <w:rPr>
                <w:rFonts w:cstheme="minorHAnsi"/>
              </w:rPr>
              <w:t>–</w:t>
            </w:r>
            <w:r>
              <w:rPr>
                <w:rFonts w:cstheme="minorHAnsi"/>
              </w:rPr>
              <w:t xml:space="preserve"> </w:t>
            </w:r>
            <w:r w:rsidR="00C74CC3">
              <w:rPr>
                <w:rFonts w:cstheme="minorHAnsi"/>
              </w:rPr>
              <w:t>1:45 pm</w:t>
            </w:r>
            <w:r w:rsidR="003766D4">
              <w:rPr>
                <w:rFonts w:cstheme="minorHAnsi"/>
              </w:rPr>
              <w:t>, CPS 210.</w:t>
            </w:r>
          </w:p>
          <w:p w14:paraId="3E644E98" w14:textId="77777777" w:rsidR="00CC7C17" w:rsidRDefault="00CC7C17" w:rsidP="000F3624">
            <w:pPr>
              <w:rPr>
                <w:rFonts w:cstheme="minorHAnsi"/>
              </w:rPr>
            </w:pPr>
          </w:p>
          <w:p w14:paraId="3D5071A3" w14:textId="77777777" w:rsidR="00CC7C17" w:rsidRDefault="00CC7C17" w:rsidP="000F3624">
            <w:pPr>
              <w:rPr>
                <w:rFonts w:cstheme="minorHAnsi"/>
              </w:rPr>
            </w:pPr>
          </w:p>
          <w:p w14:paraId="19D0867B" w14:textId="237AE92F" w:rsidR="00CC7C17" w:rsidRPr="006428F6" w:rsidRDefault="00CC7C17" w:rsidP="000F3624">
            <w:pPr>
              <w:rPr>
                <w:rFonts w:cstheme="minorHAnsi"/>
              </w:rPr>
            </w:pPr>
          </w:p>
        </w:tc>
      </w:tr>
    </w:tbl>
    <w:p w14:paraId="75572E09" w14:textId="189D555A" w:rsidR="002F7E51" w:rsidRPr="002F7E51" w:rsidRDefault="0051142F" w:rsidP="0059277D">
      <w:pPr>
        <w:pStyle w:val="Heading2"/>
        <w:keepNext/>
        <w:keepLines/>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9B1CA7">
        <w:trPr>
          <w:cantSplit/>
        </w:trPr>
        <w:tc>
          <w:tcPr>
            <w:tcW w:w="2605" w:type="dxa"/>
          </w:tcPr>
          <w:p w14:paraId="2C8E0AD4" w14:textId="4902EBF2" w:rsidR="002F7E51" w:rsidRPr="002F7E51" w:rsidRDefault="002F7E51" w:rsidP="00F767C5">
            <w:pPr>
              <w:keepLines/>
              <w:rPr>
                <w:rFonts w:cstheme="minorHAnsi"/>
                <w:b/>
              </w:rPr>
            </w:pPr>
            <w:r>
              <w:rPr>
                <w:rFonts w:cstheme="minorHAnsi"/>
                <w:b/>
              </w:rPr>
              <w:t>Required Text</w:t>
            </w:r>
            <w:r w:rsidRPr="002F7E51">
              <w:rPr>
                <w:rFonts w:cstheme="minorHAnsi"/>
                <w:b/>
              </w:rPr>
              <w:t xml:space="preserve">: </w:t>
            </w:r>
          </w:p>
        </w:tc>
        <w:tc>
          <w:tcPr>
            <w:tcW w:w="6359" w:type="dxa"/>
          </w:tcPr>
          <w:p w14:paraId="60422EB8" w14:textId="4DBCC787" w:rsidR="00EF708C" w:rsidRPr="002F7E51" w:rsidRDefault="00DB112E" w:rsidP="0030517C">
            <w:pPr>
              <w:keepNext/>
              <w:keepLines/>
              <w:rPr>
                <w:rFonts w:cstheme="minorHAnsi"/>
              </w:rPr>
            </w:pPr>
            <w:r w:rsidRPr="00DB112E">
              <w:rPr>
                <w:rFonts w:cstheme="minorHAnsi"/>
              </w:rPr>
              <w:t>Dess, G.</w:t>
            </w:r>
            <w:r w:rsidR="00C47AA0">
              <w:rPr>
                <w:rFonts w:cstheme="minorHAnsi"/>
              </w:rPr>
              <w:t xml:space="preserve">, </w:t>
            </w:r>
            <w:proofErr w:type="spellStart"/>
            <w:r w:rsidR="0073501E" w:rsidRPr="00DB112E">
              <w:rPr>
                <w:rFonts w:cstheme="minorHAnsi"/>
              </w:rPr>
              <w:t>McNamera</w:t>
            </w:r>
            <w:proofErr w:type="spellEnd"/>
            <w:r w:rsidR="0073501E" w:rsidRPr="00DB112E">
              <w:rPr>
                <w:rFonts w:cstheme="minorHAnsi"/>
              </w:rPr>
              <w:t>, G.</w:t>
            </w:r>
            <w:r w:rsidR="006C7B13">
              <w:rPr>
                <w:rFonts w:cstheme="minorHAnsi"/>
              </w:rPr>
              <w:t>,</w:t>
            </w:r>
            <w:r w:rsidR="0073501E" w:rsidRPr="00DB112E">
              <w:rPr>
                <w:rFonts w:cstheme="minorHAnsi"/>
              </w:rPr>
              <w:t xml:space="preserve"> Eisner, A.</w:t>
            </w:r>
            <w:r w:rsidR="0073501E">
              <w:rPr>
                <w:rFonts w:cstheme="minorHAnsi"/>
              </w:rPr>
              <w:t>,</w:t>
            </w:r>
            <w:r w:rsidRPr="00DB112E">
              <w:rPr>
                <w:rFonts w:cstheme="minorHAnsi"/>
              </w:rPr>
              <w:t xml:space="preserve"> &amp; </w:t>
            </w:r>
            <w:r w:rsidR="00EC472C">
              <w:rPr>
                <w:rFonts w:cstheme="minorHAnsi"/>
              </w:rPr>
              <w:t xml:space="preserve">Lee, S. </w:t>
            </w:r>
            <w:r w:rsidRPr="00DB112E">
              <w:rPr>
                <w:rFonts w:cstheme="minorHAnsi"/>
              </w:rPr>
              <w:t>(20</w:t>
            </w:r>
            <w:r w:rsidR="000353C5">
              <w:rPr>
                <w:rFonts w:cstheme="minorHAnsi"/>
              </w:rPr>
              <w:t>21</w:t>
            </w:r>
            <w:r w:rsidRPr="00DB112E">
              <w:rPr>
                <w:rFonts w:cstheme="minorHAnsi"/>
              </w:rPr>
              <w:t>).  Strategic Management:  Text and Cases (</w:t>
            </w:r>
            <w:r w:rsidR="002A6D03">
              <w:rPr>
                <w:rFonts w:cstheme="minorHAnsi"/>
              </w:rPr>
              <w:t>10</w:t>
            </w:r>
            <w:r w:rsidRPr="00DB112E">
              <w:rPr>
                <w:rFonts w:cstheme="minorHAnsi"/>
              </w:rPr>
              <w:t xml:space="preserve">th ed.).  New York:  McGraw Hill </w:t>
            </w:r>
            <w:r w:rsidR="0019606E">
              <w:rPr>
                <w:rFonts w:cstheme="minorHAnsi"/>
              </w:rPr>
              <w:t>Education</w:t>
            </w:r>
            <w:r w:rsidRPr="00DB112E">
              <w:rPr>
                <w:rFonts w:cstheme="minorHAnsi"/>
              </w:rPr>
              <w:t>.</w:t>
            </w:r>
          </w:p>
        </w:tc>
      </w:tr>
      <w:tr w:rsidR="002F7E51" w:rsidRPr="001C697E" w14:paraId="2B57C732" w14:textId="77777777" w:rsidTr="009B1CA7">
        <w:trPr>
          <w:cantSplit/>
        </w:trPr>
        <w:tc>
          <w:tcPr>
            <w:tcW w:w="2605" w:type="dxa"/>
          </w:tcPr>
          <w:p w14:paraId="3F900E48" w14:textId="4F2EA553" w:rsidR="002F7E51" w:rsidRPr="002F7E51" w:rsidRDefault="002F7E51" w:rsidP="00F767C5">
            <w:pPr>
              <w:keepLines/>
              <w:rPr>
                <w:rFonts w:cstheme="minorHAnsi"/>
                <w:b/>
              </w:rPr>
            </w:pPr>
            <w:r>
              <w:rPr>
                <w:b/>
              </w:rPr>
              <w:t>Recommended Texts</w:t>
            </w:r>
            <w:r w:rsidR="009A0912">
              <w:rPr>
                <w:b/>
              </w:rPr>
              <w:t>:</w:t>
            </w:r>
          </w:p>
        </w:tc>
        <w:tc>
          <w:tcPr>
            <w:tcW w:w="6359" w:type="dxa"/>
          </w:tcPr>
          <w:p w14:paraId="1480C6D0" w14:textId="5D15A998" w:rsidR="002F7E51" w:rsidRPr="002F7E51" w:rsidRDefault="00DB112E" w:rsidP="0030517C">
            <w:pPr>
              <w:keepNext/>
              <w:keepLines/>
              <w:rPr>
                <w:rFonts w:cstheme="minorHAnsi"/>
              </w:rPr>
            </w:pPr>
            <w:r>
              <w:rPr>
                <w:rFonts w:cstheme="minorHAnsi"/>
              </w:rPr>
              <w:t>N/A</w:t>
            </w:r>
          </w:p>
        </w:tc>
      </w:tr>
      <w:tr w:rsidR="002F7E51" w:rsidRPr="001C697E" w14:paraId="3D119CFB" w14:textId="77777777" w:rsidTr="009B1CA7">
        <w:trPr>
          <w:cantSplit/>
        </w:trPr>
        <w:tc>
          <w:tcPr>
            <w:tcW w:w="2605" w:type="dxa"/>
          </w:tcPr>
          <w:p w14:paraId="61819464" w14:textId="5C94F5B8" w:rsidR="002F7E51" w:rsidRPr="002F7E51" w:rsidRDefault="009A0912" w:rsidP="00F767C5">
            <w:pPr>
              <w:keepLines/>
              <w:rPr>
                <w:rFonts w:cstheme="minorHAnsi"/>
                <w:b/>
              </w:rPr>
            </w:pPr>
            <w:r>
              <w:rPr>
                <w:rFonts w:cstheme="minorHAnsi"/>
                <w:b/>
              </w:rPr>
              <w:t>Other Readings:</w:t>
            </w:r>
          </w:p>
        </w:tc>
        <w:tc>
          <w:tcPr>
            <w:tcW w:w="6359" w:type="dxa"/>
          </w:tcPr>
          <w:p w14:paraId="4326A841" w14:textId="166C6D51" w:rsidR="002F7E51" w:rsidRPr="002F7E51" w:rsidRDefault="00A76634" w:rsidP="0030517C">
            <w:pPr>
              <w:keepNext/>
              <w:keepLines/>
              <w:rPr>
                <w:rFonts w:cstheme="minorHAnsi"/>
              </w:rPr>
            </w:pPr>
            <w:r>
              <w:rPr>
                <w:rFonts w:cstheme="minorHAnsi"/>
              </w:rPr>
              <w:t>to be posted in Canvas</w:t>
            </w:r>
          </w:p>
        </w:tc>
      </w:tr>
      <w:tr w:rsidR="003336AE" w:rsidRPr="001C697E" w14:paraId="6387F551" w14:textId="77777777" w:rsidTr="009B1CA7">
        <w:trPr>
          <w:cantSplit/>
        </w:trPr>
        <w:tc>
          <w:tcPr>
            <w:tcW w:w="2605" w:type="dxa"/>
          </w:tcPr>
          <w:p w14:paraId="22F0E9C5" w14:textId="28FE7DB2" w:rsidR="003336AE" w:rsidRDefault="003336AE" w:rsidP="00F767C5">
            <w:pPr>
              <w:keepLines/>
              <w:rPr>
                <w:rFonts w:cstheme="minorHAnsi"/>
                <w:b/>
              </w:rPr>
            </w:pPr>
            <w:r>
              <w:rPr>
                <w:rFonts w:cstheme="minorHAnsi"/>
                <w:b/>
              </w:rPr>
              <w:t>Other Required Materials / Applications:</w:t>
            </w:r>
          </w:p>
        </w:tc>
        <w:tc>
          <w:tcPr>
            <w:tcW w:w="6359" w:type="dxa"/>
          </w:tcPr>
          <w:p w14:paraId="0F44F56C" w14:textId="3F8AD13B" w:rsidR="003336AE" w:rsidRPr="002F7E51" w:rsidRDefault="00A76634" w:rsidP="00F767C5">
            <w:pPr>
              <w:keepLines/>
              <w:rPr>
                <w:rFonts w:cstheme="minorHAnsi"/>
              </w:rPr>
            </w:pPr>
            <w:r>
              <w:rPr>
                <w:rFonts w:cstheme="minorHAnsi"/>
              </w:rPr>
              <w:t>N/A</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r>
              <w:rPr>
                <w:rFonts w:cstheme="minorHAnsi"/>
              </w:rPr>
              <w:t>pag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6396F457" w:rsidR="003336AE" w:rsidRPr="002F7E51" w:rsidRDefault="003E75EC" w:rsidP="003C55B4">
            <w:pPr>
              <w:rPr>
                <w:rFonts w:cstheme="minorHAnsi"/>
              </w:rPr>
            </w:pPr>
            <w:r>
              <w:rPr>
                <w:rFonts w:cstheme="minorHAnsi"/>
              </w:rPr>
              <w:t xml:space="preserve">Our primary mode will be in-person meetings, </w:t>
            </w:r>
            <w:r w:rsidR="0012448A">
              <w:rPr>
                <w:rFonts w:cstheme="minorHAnsi"/>
              </w:rPr>
              <w:t>unless UWSP changes its COVID-19 regulations.  We will use occasional Zoom sessions</w:t>
            </w:r>
            <w:r w:rsidR="00E86D83">
              <w:rPr>
                <w:rFonts w:cstheme="minorHAnsi"/>
              </w:rPr>
              <w:t xml:space="preserve"> as needed.</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183ED40A" w14:textId="77777777" w:rsidR="007F5DBA" w:rsidRDefault="007F5DBA" w:rsidP="007F5DBA">
            <w:r>
              <w:lastRenderedPageBreak/>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6457CD1A" w:rsid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06F488B6" w:rsidR="00712A2D" w:rsidRDefault="00712A2D" w:rsidP="00712A2D">
            <w:pPr>
              <w:rPr>
                <w:rFonts w:cstheme="minorHAnsi"/>
              </w:rPr>
            </w:pPr>
            <w:r w:rsidRPr="00712A2D">
              <w:rPr>
                <w:rFonts w:cstheme="minorHAnsi"/>
              </w:rPr>
              <w:t>“Plans are nothing; planning is everything.”</w:t>
            </w:r>
          </w:p>
          <w:p w14:paraId="6E2D644A" w14:textId="77777777" w:rsidR="002E5C8E" w:rsidRPr="00712A2D" w:rsidRDefault="002E5C8E" w:rsidP="00712A2D">
            <w:pPr>
              <w:rPr>
                <w:rFonts w:cstheme="minorHAnsi"/>
              </w:rPr>
            </w:pP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6686CC83" w:rsidR="00005DD3" w:rsidRDefault="00712A2D" w:rsidP="00712A2D">
            <w:pPr>
              <w:rPr>
                <w:rFonts w:cstheme="minorHAnsi"/>
              </w:rPr>
            </w:pPr>
            <w:r w:rsidRPr="00712A2D">
              <w:rPr>
                <w:rFonts w:cstheme="minorHAnsi"/>
              </w:rPr>
              <w:t>“Plans are only good intentions unless they immediately degenerate into hard work.”</w:t>
            </w:r>
          </w:p>
          <w:p w14:paraId="5C60B254" w14:textId="77777777" w:rsidR="002E5C8E" w:rsidRDefault="002E5C8E" w:rsidP="00712A2D">
            <w:pPr>
              <w:rPr>
                <w:rFonts w:cstheme="minorHAnsi"/>
              </w:rPr>
            </w:pPr>
          </w:p>
          <w:p w14:paraId="0FDDCFBA" w14:textId="44CA6396" w:rsidR="00712A2D" w:rsidRDefault="00712A2D" w:rsidP="00712A2D">
            <w:pPr>
              <w:rPr>
                <w:rFonts w:cstheme="minorHAnsi"/>
              </w:rPr>
            </w:pPr>
            <w:r w:rsidRPr="00712A2D">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present and </w:t>
            </w:r>
            <w:r w:rsidR="00660789">
              <w:rPr>
                <w:rFonts w:cstheme="minorHAnsi"/>
              </w:rPr>
              <w:t xml:space="preserve">then </w:t>
            </w:r>
            <w:r w:rsidRPr="00712A2D">
              <w:rPr>
                <w:rFonts w:cstheme="minorHAnsi"/>
              </w:rPr>
              <w:t xml:space="preserve">be prepared to </w:t>
            </w:r>
            <w:proofErr w:type="gramStart"/>
            <w:r w:rsidRPr="00712A2D">
              <w:rPr>
                <w:rFonts w:cstheme="minorHAnsi"/>
              </w:rPr>
              <w:t>make adjustments</w:t>
            </w:r>
            <w:proofErr w:type="gramEnd"/>
            <w:r w:rsidRPr="00712A2D">
              <w:rPr>
                <w:rFonts w:cstheme="minorHAnsi"/>
              </w:rPr>
              <w:t xml:space="preserve"> as conditions change.</w:t>
            </w:r>
          </w:p>
          <w:p w14:paraId="235B3D3F" w14:textId="77777777" w:rsidR="00660789" w:rsidRPr="00712A2D" w:rsidRDefault="00660789" w:rsidP="00712A2D">
            <w:pPr>
              <w:rPr>
                <w:rFonts w:cstheme="minorHAnsi"/>
              </w:rPr>
            </w:pPr>
          </w:p>
          <w:p w14:paraId="5C0264EB" w14:textId="77777777" w:rsidR="000C192A" w:rsidRDefault="00712A2D" w:rsidP="00712A2D">
            <w:pPr>
              <w:rPr>
                <w:rFonts w:cstheme="minorHAnsi"/>
              </w:rPr>
            </w:pPr>
            <w:r w:rsidRPr="00712A2D">
              <w:rPr>
                <w:rFonts w:cstheme="minorHAnsi"/>
              </w:rPr>
              <w:t xml:space="preserve">While you refine your strategic planning skills, you will also be building other important skills for your future professional career.  You will be practicing your business writing, presentation, </w:t>
            </w:r>
            <w:proofErr w:type="gramStart"/>
            <w:r w:rsidRPr="00712A2D">
              <w:rPr>
                <w:rFonts w:cstheme="minorHAnsi"/>
              </w:rPr>
              <w:t>teamwork</w:t>
            </w:r>
            <w:proofErr w:type="gramEnd"/>
            <w:r w:rsidRPr="00712A2D">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712A2D">
              <w:rPr>
                <w:rFonts w:cstheme="minorHAnsi"/>
              </w:rPr>
              <w:t>LinkedIn</w:t>
            </w:r>
            <w:proofErr w:type="gramEnd"/>
            <w:r w:rsidRPr="00712A2D">
              <w:rPr>
                <w:rFonts w:cstheme="minorHAnsi"/>
              </w:rPr>
              <w:t xml:space="preserve"> and planning for a good start in your first professional position.</w:t>
            </w:r>
          </w:p>
          <w:p w14:paraId="18F00D0C" w14:textId="77777777" w:rsidR="005A6FA4" w:rsidRDefault="005A6FA4" w:rsidP="00712A2D">
            <w:pPr>
              <w:rPr>
                <w:rFonts w:cstheme="minorHAnsi"/>
              </w:rPr>
            </w:pPr>
          </w:p>
          <w:p w14:paraId="27A0FC27" w14:textId="77777777" w:rsidR="005A6FA4" w:rsidRDefault="005A6FA4" w:rsidP="00712A2D">
            <w:pPr>
              <w:rPr>
                <w:rFonts w:cstheme="minorHAnsi"/>
              </w:rPr>
            </w:pPr>
          </w:p>
          <w:p w14:paraId="17FA8176" w14:textId="77777777" w:rsidR="005A6FA4" w:rsidRDefault="005A6FA4" w:rsidP="00712A2D">
            <w:pPr>
              <w:rPr>
                <w:rFonts w:cstheme="minorHAnsi"/>
              </w:rPr>
            </w:pPr>
          </w:p>
          <w:p w14:paraId="7B110926" w14:textId="161753E7" w:rsidR="005A6FA4" w:rsidRPr="002F7E51" w:rsidRDefault="005A6FA4" w:rsidP="00712A2D">
            <w:pPr>
              <w:rPr>
                <w:rFonts w:cstheme="minorHAnsi"/>
              </w:rPr>
            </w:pP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 xml:space="preserve">•conduct a Five-Forces assessment of the competitive environment for a selected </w:t>
            </w:r>
            <w:proofErr w:type="gramStart"/>
            <w:r w:rsidRPr="00B53A3F">
              <w:rPr>
                <w:rFonts w:cstheme="minorHAnsi"/>
              </w:rPr>
              <w:t>firm;</w:t>
            </w:r>
            <w:proofErr w:type="gramEnd"/>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23822F42" w14:textId="2083C649" w:rsidR="00A67CC5" w:rsidRDefault="009A0569" w:rsidP="005451F8">
            <w:pPr>
              <w:rPr>
                <w:rFonts w:cstheme="minorHAnsi"/>
              </w:rPr>
            </w:pPr>
            <w:r>
              <w:rPr>
                <w:rFonts w:cstheme="minorHAnsi"/>
              </w:rPr>
              <w:t xml:space="preserve">I </w:t>
            </w:r>
            <w:r w:rsidR="00172E21">
              <w:rPr>
                <w:rFonts w:cstheme="minorHAnsi"/>
              </w:rPr>
              <w:t>will expect y</w:t>
            </w:r>
            <w:r w:rsidR="001F1FBC">
              <w:rPr>
                <w:rFonts w:cstheme="minorHAnsi"/>
              </w:rPr>
              <w:t xml:space="preserve">ou </w:t>
            </w:r>
            <w:r w:rsidR="00172E21">
              <w:rPr>
                <w:rFonts w:cstheme="minorHAnsi"/>
              </w:rPr>
              <w:t>to</w:t>
            </w:r>
            <w:r w:rsidR="001F1FBC">
              <w:rPr>
                <w:rFonts w:cstheme="minorHAnsi"/>
              </w:rPr>
              <w:t xml:space="preserve"> attend </w:t>
            </w:r>
            <w:r w:rsidR="009B0998">
              <w:rPr>
                <w:rFonts w:cstheme="minorHAnsi"/>
              </w:rPr>
              <w:t>all class sessions</w:t>
            </w:r>
            <w:r w:rsidR="00C421F6">
              <w:rPr>
                <w:rFonts w:cstheme="minorHAnsi"/>
              </w:rPr>
              <w:t>.</w:t>
            </w:r>
          </w:p>
          <w:p w14:paraId="12DB2A6B" w14:textId="77777777" w:rsidR="005559AF" w:rsidRDefault="00305440" w:rsidP="005451F8">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p w14:paraId="0AB1AFBC" w14:textId="12379734" w:rsidR="00A67CC5" w:rsidRPr="002F7E51" w:rsidRDefault="00B2281A" w:rsidP="005451F8">
            <w:pPr>
              <w:rPr>
                <w:rFonts w:cstheme="minorHAnsi"/>
              </w:rPr>
            </w:pPr>
            <w:r>
              <w:rPr>
                <w:rFonts w:cstheme="minorHAnsi"/>
              </w:rPr>
              <w:t>I will take attendance</w:t>
            </w:r>
            <w:r w:rsidR="00651849">
              <w:rPr>
                <w:rFonts w:cstheme="minorHAnsi"/>
              </w:rPr>
              <w:t xml:space="preserve">.  </w:t>
            </w:r>
            <w:r w:rsidR="00A67CC5" w:rsidRPr="00A67CC5">
              <w:rPr>
                <w:rFonts w:cstheme="minorHAnsi"/>
              </w:rPr>
              <w:t xml:space="preserve">More than two weeks’ worth of absences will result in a deduction of one letter grade from your final course grade.  While you should strive to attend all class sessions, the two weeks of allowed absences should cover illnesses, emergencies, scheduling conflicts, athletic events, </w:t>
            </w:r>
            <w:proofErr w:type="gramStart"/>
            <w:r w:rsidR="00A67CC5" w:rsidRPr="00A67CC5">
              <w:rPr>
                <w:rFonts w:cstheme="minorHAnsi"/>
              </w:rPr>
              <w:t>work</w:t>
            </w:r>
            <w:proofErr w:type="gramEnd"/>
            <w:r w:rsidR="00A67CC5" w:rsidRPr="00A67CC5">
              <w:rPr>
                <w:rFonts w:cstheme="minorHAnsi"/>
              </w:rPr>
              <w:t xml:space="preserve"> or military-service obligations, etc.</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2F0E2412" w:rsidR="00004C3A" w:rsidRPr="00004C3A" w:rsidRDefault="00152BA9" w:rsidP="00004C3A">
            <w:pPr>
              <w:rPr>
                <w:rFonts w:cstheme="minorHAnsi"/>
              </w:rPr>
            </w:pPr>
            <w:r>
              <w:rPr>
                <w:rFonts w:cstheme="minorHAnsi"/>
              </w:rPr>
              <w:t>E</w:t>
            </w:r>
            <w:r w:rsidR="00004C3A" w:rsidRPr="00004C3A">
              <w:rPr>
                <w:rFonts w:cstheme="minorHAnsi"/>
              </w:rPr>
              <w:t xml:space="preserve">xcept for presentations, you can always have a 24-hour extension, with a </w:t>
            </w:r>
            <w:r w:rsidR="00186E50">
              <w:rPr>
                <w:rFonts w:cstheme="minorHAnsi"/>
              </w:rPr>
              <w:t>small</w:t>
            </w:r>
            <w:r w:rsidR="00004C3A" w:rsidRPr="00004C3A">
              <w:rPr>
                <w:rFonts w:cstheme="minorHAnsi"/>
              </w:rPr>
              <w:t xml:space="preserve"> late penalty.   This is an insurance policy for you; use it as needed.</w:t>
            </w:r>
          </w:p>
          <w:p w14:paraId="15F7BDEE" w14:textId="3DCF6401" w:rsidR="007D0B4D" w:rsidRPr="002F7E51" w:rsidRDefault="000B7BAE" w:rsidP="00004C3A">
            <w:pPr>
              <w:rPr>
                <w:rFonts w:cstheme="minorHAnsi"/>
              </w:rPr>
            </w:pPr>
            <w:r>
              <w:rPr>
                <w:rFonts w:cstheme="minorHAnsi"/>
              </w:rPr>
              <w:t xml:space="preserve">NOTE:  </w:t>
            </w:r>
            <w:r w:rsidR="00004C3A" w:rsidRPr="00004C3A">
              <w:rPr>
                <w:rFonts w:cstheme="minorHAnsi"/>
              </w:rPr>
              <w:t xml:space="preserve">In order for you to be able to submit late work in Canvas, I </w:t>
            </w:r>
            <w:proofErr w:type="gramStart"/>
            <w:r w:rsidR="00004C3A" w:rsidRPr="00004C3A">
              <w:rPr>
                <w:rFonts w:cstheme="minorHAnsi"/>
              </w:rPr>
              <w:t>have to</w:t>
            </w:r>
            <w:proofErr w:type="gramEnd"/>
            <w:r w:rsidR="00004C3A" w:rsidRPr="00004C3A">
              <w:rPr>
                <w:rFonts w:cstheme="minorHAnsi"/>
              </w:rPr>
              <w:t xml:space="preserve"> tell Canvas to keep the </w:t>
            </w:r>
            <w:proofErr w:type="spellStart"/>
            <w:r w:rsidR="00004C3A" w:rsidRPr="00004C3A">
              <w:rPr>
                <w:rFonts w:cstheme="minorHAnsi"/>
              </w:rPr>
              <w:t>dropbox</w:t>
            </w:r>
            <w:proofErr w:type="spellEnd"/>
            <w:r w:rsidR="00004C3A" w:rsidRPr="00004C3A">
              <w:rPr>
                <w:rFonts w:cstheme="minorHAnsi"/>
              </w:rPr>
              <w:t xml:space="preserve"> open beyond the due date.  Canvas displays this later date as “available until.”</w:t>
            </w:r>
            <w:r>
              <w:rPr>
                <w:rFonts w:cstheme="minorHAnsi"/>
              </w:rPr>
              <w:t xml:space="preserve">  Don’t confuse this with the du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DF52862" w14:textId="53588C1A" w:rsidR="00B52E41" w:rsidRDefault="00F53C03" w:rsidP="00CA5710">
            <w:r>
              <w:rPr>
                <w:rFonts w:cstheme="minorHAnsi"/>
              </w:rPr>
              <w:t>E</w:t>
            </w:r>
            <w:r w:rsidR="00796AB1" w:rsidRPr="00796AB1">
              <w:rPr>
                <w:rFonts w:cstheme="minorHAnsi"/>
              </w:rPr>
              <w:t xml:space="preserve">xpectations </w:t>
            </w:r>
            <w:proofErr w:type="gramStart"/>
            <w:r w:rsidR="00796AB1" w:rsidRPr="00796AB1">
              <w:rPr>
                <w:rFonts w:cstheme="minorHAnsi"/>
              </w:rPr>
              <w:t>include:</w:t>
            </w:r>
            <w:proofErr w:type="gramEnd"/>
            <w:r w:rsidR="00796AB1" w:rsidRPr="00796AB1">
              <w:rPr>
                <w:rFonts w:cstheme="minorHAnsi"/>
              </w:rPr>
              <w:t xml:space="preserv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061627AA" w14:textId="77777777" w:rsidR="00CA5710" w:rsidRDefault="00CA5710" w:rsidP="000F3624">
            <w:pPr>
              <w:rPr>
                <w:rFonts w:cstheme="minorHAnsi"/>
              </w:rPr>
            </w:pPr>
            <w:r w:rsidRPr="00CA5710">
              <w:rPr>
                <w:rFonts w:cstheme="minorHAnsi"/>
              </w:rPr>
              <w:t>Besides being an active contributor in class, you should also strive to listen carefully to the comments of your fellow students. If you disagree with what someone has said, speak up and explain how and why your viewpoint differs.</w:t>
            </w:r>
          </w:p>
          <w:p w14:paraId="33A1E23F" w14:textId="0398E58A" w:rsidR="00F53C03" w:rsidRPr="00F53C03" w:rsidRDefault="00F53C03" w:rsidP="00F53C03">
            <w:pPr>
              <w:rPr>
                <w:rFonts w:cstheme="minorHAnsi"/>
              </w:rPr>
            </w:pPr>
            <w:r w:rsidRPr="00F53C03">
              <w:rPr>
                <w:rFonts w:cstheme="minorHAnsi"/>
              </w:rPr>
              <w:t xml:space="preserve">In our </w:t>
            </w:r>
            <w:r w:rsidR="00977E53">
              <w:rPr>
                <w:rFonts w:cstheme="minorHAnsi"/>
              </w:rPr>
              <w:t xml:space="preserve">occasional </w:t>
            </w:r>
            <w:r w:rsidRPr="00F53C03">
              <w:rPr>
                <w:rFonts w:cstheme="minorHAnsi"/>
              </w:rPr>
              <w:t xml:space="preserve">Zoom classes, I would like you to have your camera turned on to indicate that you are fully participating and ready to learn.  Even though we are at a distance, being able to see one another will help us to </w:t>
            </w:r>
            <w:r w:rsidR="00C57A59">
              <w:rPr>
                <w:rFonts w:cstheme="minorHAnsi"/>
              </w:rPr>
              <w:t>communicate better</w:t>
            </w:r>
            <w:r w:rsidRPr="00F53C03">
              <w:rPr>
                <w:rFonts w:cstheme="minorHAnsi"/>
              </w:rPr>
              <w:t>.</w:t>
            </w:r>
          </w:p>
          <w:p w14:paraId="45E92CFC" w14:textId="7E971BE5" w:rsidR="00F53C03" w:rsidRPr="002F7E51" w:rsidRDefault="00F53C03"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C05A316" w:rsidR="00A84A49" w:rsidRPr="00280C1E" w:rsidRDefault="00A84A49" w:rsidP="009446FE">
            <w:pPr>
              <w:jc w:val="center"/>
              <w:rPr>
                <w:b/>
              </w:rPr>
            </w:pPr>
            <w:r>
              <w:rPr>
                <w:b/>
              </w:rPr>
              <w:t>Points</w:t>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19A7ED90" w:rsidR="00A84A49" w:rsidRPr="00361651" w:rsidRDefault="004A63BB" w:rsidP="00C81C75">
            <w:pPr>
              <w:tabs>
                <w:tab w:val="left" w:pos="-720"/>
              </w:tabs>
              <w:suppressAutoHyphens/>
              <w:spacing w:line="276" w:lineRule="auto"/>
              <w:jc w:val="center"/>
              <w:rPr>
                <w:spacing w:val="-3"/>
                <w:szCs w:val="24"/>
              </w:rPr>
            </w:pPr>
            <w:r>
              <w:rPr>
                <w:spacing w:val="-3"/>
                <w:szCs w:val="24"/>
              </w:rPr>
              <w:t>2</w:t>
            </w:r>
            <w:r w:rsidR="00C81C75">
              <w:rPr>
                <w:spacing w:val="-3"/>
                <w:szCs w:val="24"/>
              </w:rPr>
              <w:t>0</w:t>
            </w:r>
          </w:p>
        </w:tc>
        <w:tc>
          <w:tcPr>
            <w:tcW w:w="7173" w:type="dxa"/>
            <w:tcBorders>
              <w:top w:val="single" w:sz="12" w:space="0" w:color="auto"/>
            </w:tcBorders>
          </w:tcPr>
          <w:p w14:paraId="2E6EF68A" w14:textId="282403DB"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w:t>
            </w:r>
            <w:r w:rsidR="00B65679">
              <w:rPr>
                <w:spacing w:val="-3"/>
              </w:rPr>
              <w:t>A</w:t>
            </w:r>
            <w:r w:rsidR="003D40A2">
              <w:rPr>
                <w:spacing w:val="-3"/>
              </w:rPr>
              <w:t>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87A2511"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w:t>
            </w:r>
            <w:r w:rsidR="00B65679">
              <w:rPr>
                <w:spacing w:val="-3"/>
                <w:szCs w:val="24"/>
              </w:rPr>
              <w:t>E</w:t>
            </w:r>
            <w:r>
              <w:rPr>
                <w:spacing w:val="-3"/>
                <w:szCs w:val="24"/>
              </w:rPr>
              <w:t xml:space="preserve">xercises, 3 </w:t>
            </w:r>
            <w:r w:rsidR="00F51DFE">
              <w:rPr>
                <w:spacing w:val="-3"/>
                <w:szCs w:val="24"/>
              </w:rPr>
              <w:t>x 10 points each</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2364C136" w:rsidR="00A84A49" w:rsidRPr="00361651" w:rsidRDefault="000240D7" w:rsidP="00C81C75">
            <w:pPr>
              <w:tabs>
                <w:tab w:val="left" w:pos="-720"/>
              </w:tabs>
              <w:suppressAutoHyphens/>
              <w:spacing w:line="276" w:lineRule="auto"/>
              <w:jc w:val="center"/>
              <w:rPr>
                <w:spacing w:val="-3"/>
                <w:szCs w:val="24"/>
              </w:rPr>
            </w:pPr>
            <w:r>
              <w:rPr>
                <w:spacing w:val="-3"/>
                <w:szCs w:val="24"/>
              </w:rPr>
              <w:t>2</w:t>
            </w:r>
            <w:r w:rsidR="00B84D2F">
              <w:rPr>
                <w:spacing w:val="-3"/>
                <w:szCs w:val="24"/>
              </w:rPr>
              <w:t>0</w:t>
            </w:r>
          </w:p>
        </w:tc>
        <w:tc>
          <w:tcPr>
            <w:tcW w:w="7173" w:type="dxa"/>
          </w:tcPr>
          <w:p w14:paraId="4D57E7D7" w14:textId="2888BBD4" w:rsidR="00A84A49" w:rsidRDefault="00B81A8F" w:rsidP="004E3ABB">
            <w:pPr>
              <w:tabs>
                <w:tab w:val="left" w:pos="-720"/>
              </w:tabs>
              <w:suppressAutoHyphens/>
              <w:spacing w:line="276" w:lineRule="auto"/>
            </w:pPr>
            <w:r>
              <w:t xml:space="preserve">Strategic Review </w:t>
            </w:r>
            <w:r w:rsidR="00624F53">
              <w:t>check-ins</w:t>
            </w:r>
            <w:r w:rsidR="009E49B5">
              <w:t xml:space="preserve">, </w:t>
            </w:r>
            <w:r w:rsidR="000240D7">
              <w:t>4</w:t>
            </w:r>
            <w:r w:rsidR="009E49B5">
              <w:t xml:space="preserve"> x 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5048C2F7" w:rsidR="00B4104F" w:rsidRDefault="00CC434D" w:rsidP="004E3ABB">
            <w:pPr>
              <w:tabs>
                <w:tab w:val="left" w:pos="-720"/>
              </w:tabs>
              <w:suppressAutoHyphens/>
              <w:spacing w:line="276" w:lineRule="auto"/>
            </w:pPr>
            <w:r>
              <w:t>SBE Pre-Graduation Tasks</w:t>
            </w:r>
          </w:p>
        </w:tc>
      </w:tr>
      <w:tr w:rsidR="00A84A49" w:rsidRPr="001C697E" w14:paraId="75A5EB9E" w14:textId="77777777" w:rsidTr="00446A67">
        <w:trPr>
          <w:trHeight w:val="252"/>
        </w:trPr>
        <w:tc>
          <w:tcPr>
            <w:tcW w:w="1795" w:type="dxa"/>
          </w:tcPr>
          <w:p w14:paraId="32B5CCD0" w14:textId="36D7B076" w:rsidR="00A84A49" w:rsidRPr="00361651" w:rsidRDefault="00D0397B" w:rsidP="00C81C75">
            <w:pPr>
              <w:tabs>
                <w:tab w:val="left" w:pos="-720"/>
              </w:tabs>
              <w:suppressAutoHyphens/>
              <w:spacing w:line="276" w:lineRule="auto"/>
              <w:jc w:val="center"/>
              <w:rPr>
                <w:spacing w:val="-3"/>
                <w:szCs w:val="24"/>
              </w:rPr>
            </w:pPr>
            <w:r>
              <w:rPr>
                <w:spacing w:val="-3"/>
                <w:szCs w:val="24"/>
              </w:rPr>
              <w:t>40</w:t>
            </w:r>
          </w:p>
        </w:tc>
        <w:tc>
          <w:tcPr>
            <w:tcW w:w="7173" w:type="dxa"/>
          </w:tcPr>
          <w:p w14:paraId="7EBB61DA" w14:textId="552E4CCC" w:rsidR="00A84A49" w:rsidRDefault="00D0397B" w:rsidP="004E3ABB">
            <w:pPr>
              <w:tabs>
                <w:tab w:val="left" w:pos="-720"/>
              </w:tabs>
              <w:suppressAutoHyphens/>
              <w:spacing w:line="276" w:lineRule="auto"/>
            </w:pPr>
            <w:r>
              <w:t>Take-</w:t>
            </w:r>
            <w:r w:rsidR="00BA0BD8">
              <w:t>H</w:t>
            </w:r>
            <w:r>
              <w:t xml:space="preserve">ome </w:t>
            </w:r>
            <w:r w:rsidR="00BA0BD8">
              <w:t>F</w:t>
            </w:r>
            <w:r>
              <w:t xml:space="preserve">inal </w:t>
            </w:r>
            <w:r w:rsidR="00BA0BD8">
              <w:t>E</w:t>
            </w:r>
            <w:r>
              <w:t>xam</w:t>
            </w:r>
          </w:p>
        </w:tc>
      </w:tr>
      <w:tr w:rsidR="00B567F2" w:rsidRPr="001C697E" w14:paraId="3CE4BCE6" w14:textId="77777777" w:rsidTr="00B16F53">
        <w:trPr>
          <w:trHeight w:val="252"/>
        </w:trPr>
        <w:tc>
          <w:tcPr>
            <w:tcW w:w="1795" w:type="dxa"/>
          </w:tcPr>
          <w:p w14:paraId="27F9CE3E" w14:textId="26D29DBB" w:rsidR="00B567F2" w:rsidRDefault="00B567F2" w:rsidP="00B567F2">
            <w:pPr>
              <w:tabs>
                <w:tab w:val="left" w:pos="-720"/>
              </w:tabs>
              <w:suppressAutoHyphens/>
              <w:spacing w:line="276" w:lineRule="auto"/>
              <w:jc w:val="center"/>
              <w:rPr>
                <w:spacing w:val="-3"/>
                <w:szCs w:val="24"/>
              </w:rPr>
            </w:pPr>
            <w:r>
              <w:rPr>
                <w:spacing w:val="-3"/>
                <w:szCs w:val="24"/>
              </w:rPr>
              <w:t>10</w:t>
            </w:r>
          </w:p>
        </w:tc>
        <w:tc>
          <w:tcPr>
            <w:tcW w:w="7173" w:type="dxa"/>
          </w:tcPr>
          <w:p w14:paraId="3569F4E5" w14:textId="60676351" w:rsidR="00B567F2" w:rsidRDefault="00B567F2" w:rsidP="00B567F2">
            <w:pPr>
              <w:tabs>
                <w:tab w:val="left" w:pos="-720"/>
              </w:tabs>
              <w:suppressAutoHyphens/>
              <w:spacing w:line="276" w:lineRule="auto"/>
            </w:pPr>
            <w:r>
              <w:t>SBE Knowledge Exam</w:t>
            </w:r>
          </w:p>
        </w:tc>
      </w:tr>
      <w:tr w:rsidR="00B567F2" w:rsidRPr="001C697E" w14:paraId="03411BE0" w14:textId="77777777" w:rsidTr="00B16F53">
        <w:trPr>
          <w:trHeight w:val="252"/>
        </w:trPr>
        <w:tc>
          <w:tcPr>
            <w:tcW w:w="1795" w:type="dxa"/>
          </w:tcPr>
          <w:p w14:paraId="5169136C" w14:textId="542A5B4A" w:rsidR="00B567F2" w:rsidRPr="00361651" w:rsidRDefault="00B567F2" w:rsidP="00B567F2">
            <w:pPr>
              <w:tabs>
                <w:tab w:val="left" w:pos="-720"/>
              </w:tabs>
              <w:suppressAutoHyphens/>
              <w:spacing w:line="276" w:lineRule="auto"/>
              <w:jc w:val="center"/>
              <w:rPr>
                <w:spacing w:val="-3"/>
                <w:szCs w:val="24"/>
              </w:rPr>
            </w:pPr>
            <w:r>
              <w:rPr>
                <w:spacing w:val="-3"/>
                <w:szCs w:val="24"/>
              </w:rPr>
              <w:t>20</w:t>
            </w:r>
          </w:p>
        </w:tc>
        <w:tc>
          <w:tcPr>
            <w:tcW w:w="7173" w:type="dxa"/>
          </w:tcPr>
          <w:p w14:paraId="601791CC" w14:textId="6EDF1FF0" w:rsidR="00B567F2" w:rsidRDefault="00B567F2" w:rsidP="00B567F2">
            <w:pPr>
              <w:tabs>
                <w:tab w:val="left" w:pos="-720"/>
              </w:tabs>
              <w:suppressAutoHyphens/>
              <w:spacing w:line="276" w:lineRule="auto"/>
            </w:pPr>
            <w:r>
              <w:t>Attendance at Pro Events</w:t>
            </w:r>
            <w:r w:rsidR="00C553E8">
              <w:t>—Build Your Network Activities</w:t>
            </w:r>
            <w:r>
              <w:t>, 2 x 10 points each</w:t>
            </w:r>
          </w:p>
        </w:tc>
      </w:tr>
      <w:tr w:rsidR="00CD134D" w:rsidRPr="001C697E" w14:paraId="095BBB0C" w14:textId="77777777" w:rsidTr="00B16F53">
        <w:trPr>
          <w:trHeight w:val="252"/>
        </w:trPr>
        <w:tc>
          <w:tcPr>
            <w:tcW w:w="1795" w:type="dxa"/>
          </w:tcPr>
          <w:p w14:paraId="295261CC" w14:textId="2F36CA60" w:rsidR="00CD134D" w:rsidRDefault="00CD134D" w:rsidP="00B567F2">
            <w:pPr>
              <w:tabs>
                <w:tab w:val="left" w:pos="-720"/>
              </w:tabs>
              <w:suppressAutoHyphens/>
              <w:spacing w:line="276" w:lineRule="auto"/>
              <w:jc w:val="center"/>
              <w:rPr>
                <w:spacing w:val="-3"/>
                <w:szCs w:val="24"/>
              </w:rPr>
            </w:pPr>
            <w:r w:rsidRPr="00CD134D">
              <w:rPr>
                <w:spacing w:val="-3"/>
                <w:szCs w:val="24"/>
              </w:rPr>
              <w:t>20</w:t>
            </w:r>
          </w:p>
        </w:tc>
        <w:tc>
          <w:tcPr>
            <w:tcW w:w="7173" w:type="dxa"/>
          </w:tcPr>
          <w:p w14:paraId="587E8907" w14:textId="746AEC44" w:rsidR="00CD134D" w:rsidRDefault="00CD134D" w:rsidP="00B567F2">
            <w:pPr>
              <w:tabs>
                <w:tab w:val="left" w:pos="-720"/>
              </w:tabs>
              <w:suppressAutoHyphens/>
              <w:spacing w:line="276" w:lineRule="auto"/>
            </w:pPr>
            <w:r w:rsidRPr="00CD134D">
              <w:t>Build Your Network Exercises, 2 x 10 points each</w:t>
            </w:r>
          </w:p>
        </w:tc>
      </w:tr>
      <w:tr w:rsidR="00B567F2" w:rsidRPr="001C697E" w14:paraId="4D8113B5" w14:textId="77777777" w:rsidTr="00CB12AF">
        <w:trPr>
          <w:trHeight w:val="252"/>
        </w:trPr>
        <w:tc>
          <w:tcPr>
            <w:tcW w:w="1795" w:type="dxa"/>
            <w:tcBorders>
              <w:top w:val="single" w:sz="8" w:space="0" w:color="auto"/>
            </w:tcBorders>
          </w:tcPr>
          <w:p w14:paraId="57B9A190" w14:textId="73FD44F3" w:rsidR="00B567F2" w:rsidRPr="009446FE" w:rsidRDefault="00B567F2" w:rsidP="00B567F2">
            <w:pPr>
              <w:tabs>
                <w:tab w:val="left" w:pos="-720"/>
              </w:tabs>
              <w:suppressAutoHyphens/>
              <w:spacing w:line="276" w:lineRule="auto"/>
              <w:jc w:val="center"/>
              <w:rPr>
                <w:b/>
                <w:bCs/>
                <w:spacing w:val="-3"/>
                <w:szCs w:val="24"/>
              </w:rPr>
            </w:pPr>
            <w:r>
              <w:rPr>
                <w:b/>
                <w:bCs/>
                <w:spacing w:val="-3"/>
                <w:szCs w:val="24"/>
              </w:rPr>
              <w:t>300</w:t>
            </w:r>
          </w:p>
        </w:tc>
        <w:tc>
          <w:tcPr>
            <w:tcW w:w="7173" w:type="dxa"/>
            <w:tcBorders>
              <w:top w:val="single" w:sz="8" w:space="0" w:color="auto"/>
            </w:tcBorders>
          </w:tcPr>
          <w:p w14:paraId="674B441E" w14:textId="0FF93287" w:rsidR="00B567F2" w:rsidRPr="00361651" w:rsidRDefault="00B567F2" w:rsidP="00B567F2">
            <w:pPr>
              <w:tabs>
                <w:tab w:val="left" w:pos="-720"/>
              </w:tabs>
              <w:suppressAutoHyphens/>
              <w:spacing w:line="276" w:lineRule="auto"/>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40241AF4" w14:textId="259AC8EB" w:rsidR="00A15186" w:rsidRDefault="004F5BCF" w:rsidP="004706F5">
      <w:pPr>
        <w:pStyle w:val="Heading2"/>
      </w:pPr>
      <w:r>
        <w:t>Memo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627D0" w:rsidRPr="002F7E51" w14:paraId="05C0AB28" w14:textId="77777777" w:rsidTr="00502279">
        <w:tc>
          <w:tcPr>
            <w:tcW w:w="8964" w:type="dxa"/>
          </w:tcPr>
          <w:p w14:paraId="47E05F9B" w14:textId="7BCC33B8" w:rsidR="00D627D0" w:rsidRPr="002F7E51" w:rsidRDefault="004F5BCF" w:rsidP="00502279">
            <w:pPr>
              <w:rPr>
                <w:rFonts w:cstheme="minorHAnsi"/>
              </w:rPr>
            </w:pPr>
            <w:r>
              <w:rPr>
                <w:rFonts w:cstheme="minorHAnsi"/>
              </w:rPr>
              <w:t xml:space="preserve">Early in the semester, you will analyze a </w:t>
            </w:r>
            <w:r w:rsidR="009E33E8">
              <w:rPr>
                <w:rFonts w:cstheme="minorHAnsi"/>
              </w:rPr>
              <w:t>short case and present your findings in the form of a business memo.</w:t>
            </w:r>
          </w:p>
        </w:tc>
      </w:tr>
    </w:tbl>
    <w:p w14:paraId="0C2DCD3F" w14:textId="1D89879C" w:rsidR="00C83888"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54E71A7"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in Canvas.  You will be able to work on updating your resume, refining your LinkedIn profile, </w:t>
            </w:r>
            <w:r w:rsidR="00862599">
              <w:rPr>
                <w:rFonts w:cstheme="minorHAnsi"/>
              </w:rPr>
              <w:t xml:space="preserve">learning about </w:t>
            </w:r>
            <w:r w:rsidR="00907C3B">
              <w:rPr>
                <w:rFonts w:cstheme="minorHAnsi"/>
              </w:rPr>
              <w:t xml:space="preserve">salary negotiation, etc.  </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5F720DE8" w14:textId="5F9FD768" w:rsidR="002A5B37" w:rsidRDefault="002A5B37" w:rsidP="000F044E">
      <w:pPr>
        <w:pStyle w:val="Heading2"/>
      </w:pPr>
      <w:r>
        <w:t>SBE Pre-Graduation Task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E7BC1" w:rsidRPr="002F7E51" w14:paraId="60FA7C2B" w14:textId="77777777" w:rsidTr="00502279">
        <w:tc>
          <w:tcPr>
            <w:tcW w:w="8964" w:type="dxa"/>
          </w:tcPr>
          <w:p w14:paraId="436A52E2" w14:textId="01D9D75B" w:rsidR="00FE7BC1" w:rsidRPr="002F7E51" w:rsidRDefault="00FE7BC1" w:rsidP="00502279">
            <w:pPr>
              <w:rPr>
                <w:rFonts w:cstheme="minorHAnsi"/>
              </w:rPr>
            </w:pPr>
            <w:r>
              <w:rPr>
                <w:rFonts w:cstheme="minorHAnsi"/>
              </w:rPr>
              <w:t>Near the end of the semester, you will complete an assignment designed to give the SBE feedback on your student experience and after-graduation plans, as well as to help you keep in touch with the SBE</w:t>
            </w:r>
            <w:r w:rsidR="00E111A9">
              <w:rPr>
                <w:rFonts w:cstheme="minorHAnsi"/>
              </w:rPr>
              <w:t>.</w:t>
            </w:r>
          </w:p>
        </w:tc>
      </w:tr>
    </w:tbl>
    <w:p w14:paraId="721694A0" w14:textId="7DE0BD53" w:rsidR="001B54F3" w:rsidRDefault="00F85D99" w:rsidP="000F044E">
      <w:pPr>
        <w:pStyle w:val="Heading2"/>
      </w:pPr>
      <w:r>
        <w:t>Take-Home Final Exa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B54F3" w:rsidRPr="002F7E51" w14:paraId="1F43C0BD" w14:textId="77777777" w:rsidTr="00502279">
        <w:tc>
          <w:tcPr>
            <w:tcW w:w="8964" w:type="dxa"/>
          </w:tcPr>
          <w:p w14:paraId="0C511FF5" w14:textId="5064317A" w:rsidR="001B54F3" w:rsidRPr="002F7E51" w:rsidRDefault="0000392A" w:rsidP="00502279">
            <w:pPr>
              <w:rPr>
                <w:rFonts w:cstheme="minorHAnsi"/>
              </w:rPr>
            </w:pPr>
            <w:bookmarkStart w:id="0" w:name="_Hlk92293861"/>
            <w:r>
              <w:rPr>
                <w:rFonts w:cstheme="minorHAnsi"/>
              </w:rPr>
              <w:t>The final exam will consist of essay-style questions.  No in-person attendance will be required.</w:t>
            </w:r>
          </w:p>
        </w:tc>
      </w:tr>
    </w:tbl>
    <w:bookmarkEnd w:id="0"/>
    <w:p w14:paraId="200938FD" w14:textId="3550A0C6" w:rsidR="00A46958" w:rsidRPr="004521A4" w:rsidRDefault="00A46958" w:rsidP="0000392A">
      <w:pPr>
        <w:pStyle w:val="Heading2"/>
        <w:keepNext/>
      </w:pPr>
      <w:r>
        <w:t>SBE Knowledge Exa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46958" w:rsidRPr="002F7E51" w14:paraId="404A2724" w14:textId="77777777" w:rsidTr="00C54089">
        <w:tc>
          <w:tcPr>
            <w:tcW w:w="8964" w:type="dxa"/>
          </w:tcPr>
          <w:p w14:paraId="1CDC08CB" w14:textId="4BBA602C" w:rsidR="00A46958" w:rsidRPr="002F7E51" w:rsidRDefault="00A46958" w:rsidP="00C54089">
            <w:pPr>
              <w:rPr>
                <w:rFonts w:cstheme="minorHAnsi"/>
              </w:rPr>
            </w:pPr>
            <w:r w:rsidRPr="00A46958">
              <w:rPr>
                <w:rFonts w:cstheme="minorHAnsi"/>
              </w:rPr>
              <w:t xml:space="preserve">As part of the </w:t>
            </w:r>
            <w:proofErr w:type="spellStart"/>
            <w:r w:rsidRPr="00A46958">
              <w:rPr>
                <w:rFonts w:cstheme="minorHAnsi"/>
              </w:rPr>
              <w:t>SBE’s</w:t>
            </w:r>
            <w:proofErr w:type="spellEnd"/>
            <w:r w:rsidRPr="00A46958">
              <w:rPr>
                <w:rFonts w:cstheme="minorHAnsi"/>
              </w:rPr>
              <w:t xml:space="preserve"> continuous assessment and improvement process, you will complete an online test covering fundamental concepts from required courses.  No special preparation is required.  Credit:  10 points for a score of at least 60%; 5 points otherwise.</w:t>
            </w:r>
          </w:p>
        </w:tc>
      </w:tr>
    </w:tbl>
    <w:p w14:paraId="650362C8" w14:textId="290FC9C5" w:rsidR="000F044E" w:rsidRPr="002F7E51" w:rsidRDefault="000F044E" w:rsidP="00B567F2">
      <w:pPr>
        <w:pStyle w:val="Heading2"/>
        <w:keepNext/>
      </w:pPr>
      <w:r w:rsidRPr="00B567F2">
        <w:rPr>
          <w:bCs/>
        </w:rPr>
        <w:t xml:space="preserve">Smiley </w:t>
      </w:r>
      <w:r w:rsidRPr="00D70B35">
        <w:t>Professional Events</w:t>
      </w:r>
      <w:r>
        <w:t xml:space="preserve"> (or </w:t>
      </w:r>
      <w:r w:rsidRPr="00D70B35">
        <w:t>Pro Events</w:t>
      </w:r>
      <w:r>
        <w:t>)</w:t>
      </w:r>
      <w:r w:rsidR="006A5D5E">
        <w:t>—Build Your Network Activ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03AA1234" w14:textId="40C1D040" w:rsidR="005473AB" w:rsidRDefault="009371F8" w:rsidP="009B66EE">
            <w:pPr>
              <w:jc w:val="both"/>
            </w:pPr>
            <w:r w:rsidRPr="009371F8">
              <w:t xml:space="preserve">Networking is a vital skill for professional success.  The more you practice it, the easier it becomes!  </w:t>
            </w:r>
            <w:r>
              <w:t>For your Pro Events in Business 480, y</w:t>
            </w:r>
            <w:r w:rsidRPr="009371F8">
              <w:t>ou will</w:t>
            </w:r>
            <w:r w:rsidR="00C94B24">
              <w:t xml:space="preserve"> complete two “Build Your Network” activities</w:t>
            </w:r>
            <w:r w:rsidR="008E1EC8">
              <w:t>; these networking activities may also be counted as Pro Events</w:t>
            </w:r>
            <w:r w:rsidR="0045277A">
              <w:t xml:space="preserve">.  You will </w:t>
            </w:r>
            <w:r w:rsidRPr="009371F8">
              <w:t>have the choice of meeting new contacts one-on-one for virtual or in-person lunches, as well as the option of attending larger off-campus networking events.</w:t>
            </w:r>
          </w:p>
          <w:p w14:paraId="6010A1BA" w14:textId="77777777" w:rsidR="00CD134D" w:rsidRDefault="00CD134D" w:rsidP="009B66EE">
            <w:pPr>
              <w:jc w:val="both"/>
            </w:pPr>
          </w:p>
          <w:p w14:paraId="063B0905" w14:textId="0AAC00DF" w:rsidR="009B66EE" w:rsidRDefault="009B66EE" w:rsidP="009B66EE">
            <w:pPr>
              <w:jc w:val="both"/>
            </w:pPr>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1D3A3BDF" w14:textId="77777777" w:rsidR="009B66EE" w:rsidRDefault="009B66EE" w:rsidP="009B66EE">
            <w:pPr>
              <w:jc w:val="both"/>
            </w:pPr>
            <w:r>
              <w:t>Pro Events connect you to:</w:t>
            </w:r>
          </w:p>
          <w:p w14:paraId="5E179C79" w14:textId="77777777" w:rsidR="009B66EE" w:rsidRDefault="009B66EE" w:rsidP="009B66EE">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roofErr w:type="gramStart"/>
            <w:r>
              <w:t>);</w:t>
            </w:r>
            <w:proofErr w:type="gramEnd"/>
          </w:p>
          <w:p w14:paraId="4ADAAC37" w14:textId="77777777" w:rsidR="009B66EE" w:rsidRDefault="009B66EE" w:rsidP="009B66EE">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420DA727" w14:textId="77777777" w:rsidR="009B66EE" w:rsidRDefault="009B66EE" w:rsidP="009B66EE">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3F445E8C" w14:textId="77777777" w:rsidR="009B66EE" w:rsidRPr="000E1EAC" w:rsidRDefault="009B66EE" w:rsidP="009B66EE">
            <w:pPr>
              <w:jc w:val="both"/>
            </w:pPr>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3CEC0304" w14:textId="77777777" w:rsidR="009B66EE" w:rsidRPr="000E1EAC" w:rsidRDefault="009B66EE" w:rsidP="009B66EE">
            <w:pPr>
              <w:jc w:val="both"/>
            </w:pPr>
          </w:p>
          <w:p w14:paraId="453C8858" w14:textId="77777777" w:rsidR="009B66EE" w:rsidRPr="00283795" w:rsidRDefault="009B66EE" w:rsidP="009B66EE">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4" w:history="1">
              <w:r w:rsidRPr="00283795">
                <w:rPr>
                  <w:rStyle w:val="Hyperlink"/>
                </w:rPr>
                <w:t>UWSP School of Business &amp; Economics</w:t>
              </w:r>
            </w:hyperlink>
          </w:p>
          <w:p w14:paraId="3E477448" w14:textId="77777777" w:rsidR="009B66EE" w:rsidRPr="00283795" w:rsidRDefault="009B66EE" w:rsidP="009B66EE">
            <w:r w:rsidRPr="00283795">
              <w:t xml:space="preserve">Twitter: </w:t>
            </w:r>
            <w:hyperlink r:id="rId25" w:history="1">
              <w:r w:rsidRPr="00283795">
                <w:rPr>
                  <w:rStyle w:val="Hyperlink"/>
                </w:rPr>
                <w:t>@UWSPBusiness</w:t>
              </w:r>
            </w:hyperlink>
          </w:p>
          <w:p w14:paraId="5644BF9A" w14:textId="77777777" w:rsidR="009B66EE" w:rsidRDefault="009B66EE" w:rsidP="009B66EE">
            <w:pPr>
              <w:jc w:val="both"/>
            </w:pPr>
          </w:p>
          <w:p w14:paraId="267761CC" w14:textId="7906F9CF" w:rsidR="009B66EE" w:rsidRPr="000E1EAC" w:rsidRDefault="009B66EE" w:rsidP="009B66EE">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524793" w:rsidRPr="00524793">
              <w:rPr>
                <w:b/>
                <w:bCs/>
              </w:rPr>
              <w:t>Mar. 18</w:t>
            </w:r>
            <w:r w:rsidRPr="000E1EAC">
              <w:t xml:space="preserve">; a second event must be before the end-of-semester </w:t>
            </w:r>
            <w:r>
              <w:t xml:space="preserve">cut-off </w:t>
            </w:r>
            <w:r>
              <w:br/>
            </w:r>
            <w:r w:rsidRPr="000E1EAC">
              <w:t>(</w:t>
            </w:r>
            <w:r w:rsidR="00524793" w:rsidRPr="00524793">
              <w:rPr>
                <w:b/>
                <w:bCs/>
              </w:rPr>
              <w:t>May 13</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F4931">
              <w:t xml:space="preserve">10 </w:t>
            </w:r>
            <w:r w:rsidRPr="000E1EAC">
              <w:t>points towards your final grade.</w:t>
            </w:r>
          </w:p>
          <w:p w14:paraId="4CEF8355" w14:textId="77777777" w:rsidR="009B66EE" w:rsidRPr="000E1EAC" w:rsidRDefault="009B66EE" w:rsidP="009B66EE"/>
          <w:p w14:paraId="1B8E44E0" w14:textId="77777777" w:rsidR="009B66EE" w:rsidRDefault="009B66EE" w:rsidP="009B66EE">
            <w:pPr>
              <w:jc w:val="both"/>
            </w:pPr>
            <w:r>
              <w:t>As we continue Pro Events during COVID, there will be a variety of ways to earn your credits:</w:t>
            </w:r>
          </w:p>
          <w:p w14:paraId="3BF4F58E" w14:textId="77777777" w:rsidR="009B66EE" w:rsidRDefault="009B66EE" w:rsidP="009B66EE">
            <w:pPr>
              <w:numPr>
                <w:ilvl w:val="0"/>
                <w:numId w:val="28"/>
              </w:numPr>
              <w:overflowPunct w:val="0"/>
              <w:autoSpaceDE w:val="0"/>
              <w:autoSpaceDN w:val="0"/>
              <w:adjustRightInd w:val="0"/>
              <w:jc w:val="both"/>
              <w:textAlignment w:val="baseline"/>
            </w:pPr>
            <w:r>
              <w:t>Attend virtual (Zoom) events in real time; receive attendance credit directly by signing in with your ID number.</w:t>
            </w:r>
          </w:p>
          <w:p w14:paraId="3F7D1A8F" w14:textId="31B5641B" w:rsidR="009B66EE" w:rsidRPr="00876F53" w:rsidRDefault="009B66EE" w:rsidP="00876F53">
            <w:pPr>
              <w:numPr>
                <w:ilvl w:val="0"/>
                <w:numId w:val="32"/>
              </w:numPr>
              <w:overflowPunct w:val="0"/>
              <w:autoSpaceDE w:val="0"/>
              <w:autoSpaceDN w:val="0"/>
              <w:adjustRightInd w:val="0"/>
              <w:jc w:val="both"/>
              <w:rPr>
                <w:b/>
                <w:bCs/>
              </w:rPr>
            </w:pPr>
            <w:r>
              <w:t>Watch recordings of past events</w:t>
            </w:r>
            <w:r w:rsidRPr="00030D68">
              <w:t xml:space="preserve"> </w:t>
            </w:r>
            <w:r>
              <w:t>via Anderson Center Canvas page; receive attendance credit after completing quiz and survey.</w:t>
            </w:r>
            <w:r w:rsidR="00524793">
              <w:t xml:space="preserve">  </w:t>
            </w:r>
            <w:r w:rsidR="00876F53">
              <w:rPr>
                <w:b/>
                <w:bCs/>
              </w:rPr>
              <w:t xml:space="preserve"> Video events must be completed by Mar. 11 for credit in the first half-semester and May 6 for credit in the second half-semester.</w:t>
            </w:r>
          </w:p>
          <w:p w14:paraId="3D70AED9" w14:textId="77777777" w:rsidR="009B66EE" w:rsidRDefault="009B66EE" w:rsidP="009B66EE">
            <w:pPr>
              <w:numPr>
                <w:ilvl w:val="0"/>
                <w:numId w:val="28"/>
              </w:numPr>
              <w:overflowPunct w:val="0"/>
              <w:autoSpaceDE w:val="0"/>
              <w:autoSpaceDN w:val="0"/>
              <w:adjustRightInd w:val="0"/>
              <w:jc w:val="both"/>
              <w:textAlignment w:val="baseline"/>
            </w:pPr>
            <w:r>
              <w:t>Attend events in-person on campus; receive attendance credit directly.</w:t>
            </w:r>
          </w:p>
          <w:p w14:paraId="26F09EF0" w14:textId="77777777" w:rsidR="009B66EE" w:rsidRDefault="009B66EE" w:rsidP="009B66EE">
            <w:pPr>
              <w:numPr>
                <w:ilvl w:val="0"/>
                <w:numId w:val="28"/>
              </w:numPr>
              <w:overflowPunct w:val="0"/>
              <w:autoSpaceDE w:val="0"/>
              <w:autoSpaceDN w:val="0"/>
              <w:adjustRightInd w:val="0"/>
              <w:jc w:val="both"/>
              <w:textAlignment w:val="baseline"/>
            </w:pPr>
            <w:r>
              <w:t>Attend events in-person off campus; take Events Attendance form (available on Anderson Canvas page) and obtain signature.</w:t>
            </w:r>
          </w:p>
          <w:p w14:paraId="780E2A6F" w14:textId="77777777" w:rsidR="009B66EE" w:rsidRDefault="009B66EE" w:rsidP="009B66EE">
            <w:pPr>
              <w:jc w:val="both"/>
            </w:pPr>
          </w:p>
          <w:p w14:paraId="527EEEF1" w14:textId="0D85DE73" w:rsidR="009B66EE" w:rsidRPr="000E1EAC" w:rsidRDefault="009B66EE" w:rsidP="009B66EE">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6" w:history="1">
              <w:r w:rsidRPr="00CC6434">
                <w:rPr>
                  <w:rStyle w:val="Hyperlink"/>
                </w:rPr>
                <w:t>proevents@uwsp.edu</w:t>
              </w:r>
            </w:hyperlink>
            <w:r>
              <w:t xml:space="preserve"> .</w:t>
            </w:r>
          </w:p>
          <w:p w14:paraId="6AA16EE3" w14:textId="77777777" w:rsidR="009B66EE" w:rsidRPr="000E1EAC" w:rsidRDefault="009B66EE" w:rsidP="009B66EE">
            <w:pPr>
              <w:jc w:val="both"/>
            </w:pPr>
          </w:p>
          <w:p w14:paraId="4E27E46A" w14:textId="77777777" w:rsidR="009B66EE" w:rsidRPr="000E1EAC" w:rsidRDefault="009B66EE" w:rsidP="009B66EE">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6B728A33" w14:textId="77777777" w:rsidR="009B66EE" w:rsidRPr="000E1EAC" w:rsidRDefault="009B66EE" w:rsidP="009B66EE">
            <w:pPr>
              <w:jc w:val="both"/>
            </w:pPr>
          </w:p>
          <w:p w14:paraId="242CC29C" w14:textId="77777777" w:rsidR="009B66EE" w:rsidRPr="000E1EAC" w:rsidRDefault="009B66EE" w:rsidP="009B66EE">
            <w:pPr>
              <w:jc w:val="both"/>
            </w:pPr>
            <w:r>
              <w:t>After the mid-semester cut-off</w:t>
            </w:r>
            <w:r w:rsidRPr="000E1EAC">
              <w:t xml:space="preserve"> and the end of this semester’s events, I will receive report</w:t>
            </w:r>
            <w:r>
              <w:t>s</w:t>
            </w:r>
            <w:r w:rsidRPr="000E1EAC">
              <w:t xml:space="preserve"> confirming your attendance.  You do not need to do anything else.</w:t>
            </w:r>
          </w:p>
          <w:p w14:paraId="6432ACB7" w14:textId="77777777" w:rsidR="009B66EE" w:rsidRDefault="009B66EE" w:rsidP="009B66EE"/>
          <w:p w14:paraId="4DF16E71" w14:textId="7652179D" w:rsidR="000F044E" w:rsidRPr="000F044E" w:rsidRDefault="009B66EE" w:rsidP="006457B2">
            <w:pPr>
              <w:jc w:val="both"/>
            </w:pPr>
            <w:r w:rsidRPr="00CF6982">
              <w:rPr>
                <w:u w:val="single"/>
              </w:rPr>
              <w:t>Hint</w:t>
            </w:r>
            <w:r>
              <w:t xml:space="preserve">: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w:t>
            </w:r>
            <w:proofErr w:type="gramStart"/>
            <w:r>
              <w:t>company</w:t>
            </w:r>
            <w:proofErr w:type="gramEnd"/>
            <w:r>
              <w:t xml:space="preserve"> and profession.</w:t>
            </w:r>
          </w:p>
        </w:tc>
      </w:tr>
    </w:tbl>
    <w:p w14:paraId="4F62E612" w14:textId="5966014D" w:rsidR="00112C88" w:rsidRDefault="00112C88" w:rsidP="00112C88">
      <w:pPr>
        <w:pStyle w:val="Heading2"/>
      </w:pPr>
      <w:r>
        <w:lastRenderedPageBreak/>
        <w:t xml:space="preserve">Build Your Network </w:t>
      </w:r>
      <w:r w:rsidR="004C2317">
        <w:t>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12C88" w:rsidRPr="002F7E51" w14:paraId="318206F6" w14:textId="77777777" w:rsidTr="00153F8D">
        <w:tc>
          <w:tcPr>
            <w:tcW w:w="8964" w:type="dxa"/>
          </w:tcPr>
          <w:p w14:paraId="20211DD4" w14:textId="1575B5D3" w:rsidR="00112C88" w:rsidRPr="002F7E51" w:rsidRDefault="00701457" w:rsidP="00153F8D">
            <w:pPr>
              <w:rPr>
                <w:rFonts w:cstheme="minorHAnsi"/>
              </w:rPr>
            </w:pPr>
            <w:r>
              <w:rPr>
                <w:rFonts w:cstheme="minorHAnsi"/>
              </w:rPr>
              <w:t xml:space="preserve">While you will earn Pro Events credit for participating in networking events, as described above, you will also be able to earn additional </w:t>
            </w:r>
            <w:r w:rsidR="0043338B">
              <w:rPr>
                <w:rFonts w:cstheme="minorHAnsi"/>
              </w:rPr>
              <w:t xml:space="preserve">points by completing a structured reflection exercise for each of your networking events.  </w:t>
            </w:r>
          </w:p>
        </w:tc>
      </w:tr>
    </w:tbl>
    <w:p w14:paraId="17E9AC9A" w14:textId="77777777" w:rsidR="00112C88" w:rsidRDefault="00112C88" w:rsidP="000F044E">
      <w:pPr>
        <w:rPr>
          <w:rFonts w:ascii="Times New Roman" w:hAnsi="Times New Roman" w:cs="Times New Roman"/>
          <w:sz w:val="36"/>
          <w:szCs w:val="36"/>
        </w:rPr>
      </w:pPr>
    </w:p>
    <w:p w14:paraId="426498CA" w14:textId="77777777" w:rsidR="002022C9" w:rsidRDefault="002022C9" w:rsidP="000F044E">
      <w:pPr>
        <w:rPr>
          <w:rFonts w:ascii="Times New Roman" w:hAnsi="Times New Roman" w:cs="Times New Roman"/>
          <w:sz w:val="36"/>
          <w:szCs w:val="36"/>
        </w:rPr>
      </w:pPr>
    </w:p>
    <w:p w14:paraId="3CB4334A" w14:textId="5D18DE22" w:rsidR="00A63ABF" w:rsidRPr="009A0912" w:rsidRDefault="00A63ABF" w:rsidP="003B6EF3">
      <w:pPr>
        <w:pStyle w:val="Heading1"/>
        <w:keepNext/>
      </w:pPr>
      <w:r>
        <w:lastRenderedPageBreak/>
        <w:t>Schedule</w:t>
      </w:r>
    </w:p>
    <w:p w14:paraId="68207A58" w14:textId="1B9811C9" w:rsidR="00A63ABF" w:rsidRPr="002F7E51" w:rsidRDefault="00A63ABF" w:rsidP="003B6EF3">
      <w:pPr>
        <w:pStyle w:val="Heading2"/>
        <w:keepNext/>
      </w:pPr>
      <w:r>
        <w:t>Dates and Deadlin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63ABF" w:rsidRPr="001C697E" w14:paraId="135D9C4E" w14:textId="77777777" w:rsidTr="008A7344">
        <w:tc>
          <w:tcPr>
            <w:tcW w:w="8964" w:type="dxa"/>
          </w:tcPr>
          <w:p w14:paraId="4102615A" w14:textId="7EDED003" w:rsidR="00E565AF" w:rsidRPr="00BE6B64" w:rsidRDefault="009315ED" w:rsidP="004E3ABB">
            <w:pPr>
              <w:rPr>
                <w:rFonts w:cstheme="minorHAnsi"/>
                <w:color w:val="0563C1" w:themeColor="hyperlink"/>
                <w:u w:val="single"/>
              </w:rPr>
            </w:pPr>
            <w:r>
              <w:rPr>
                <w:rFonts w:cstheme="minorHAnsi"/>
              </w:rPr>
              <w:t>Will be posted in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5C02FEE" w14:textId="77777777" w:rsidR="00BE6B64" w:rsidRPr="00D57096" w:rsidRDefault="00BE6B64"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9B9A6E3" w14:textId="77777777" w:rsidTr="00BE6B64">
        <w:tc>
          <w:tcPr>
            <w:tcW w:w="8964" w:type="dxa"/>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proofErr w:type="spellStart"/>
            <w:r w:rsidRPr="00251A4B">
              <w:t>UWSP’s</w:t>
            </w:r>
            <w:proofErr w:type="spellEnd"/>
            <w:r w:rsidRPr="00251A4B">
              <w:t xml:space="preserve">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4107D08F"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295E9A36" w14:textId="77777777" w:rsidTr="00BE6B64">
        <w:tc>
          <w:tcPr>
            <w:tcW w:w="8964" w:type="dxa"/>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D7C0496" w14:textId="2F1BCDA0" w:rsidR="00BB15A3" w:rsidRDefault="00980A78" w:rsidP="004706F5">
      <w:pPr>
        <w:pStyle w:val="Heading2"/>
      </w:pPr>
      <w:r>
        <w:t>SBE Inclusivity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BB15A3" w:rsidRPr="001C697E" w14:paraId="546CF110" w14:textId="77777777" w:rsidTr="00BE6B64">
        <w:tc>
          <w:tcPr>
            <w:tcW w:w="8964" w:type="dxa"/>
          </w:tcPr>
          <w:p w14:paraId="23DEF69E" w14:textId="77777777" w:rsidR="009567CB" w:rsidRPr="009567CB" w:rsidRDefault="009567CB" w:rsidP="009567CB">
            <w:pPr>
              <w:rPr>
                <w:rFonts w:ascii="Calibri" w:eastAsia="Calibri" w:hAnsi="Calibri" w:cs="Times New Roman"/>
              </w:rPr>
            </w:pPr>
            <w:r w:rsidRPr="009567CB">
              <w:rPr>
                <w:rFonts w:ascii="Calibri" w:eastAsia="Calibri" w:hAnsi="Calibri" w:cs="Times New Roman"/>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9567CB">
              <w:rPr>
                <w:rFonts w:ascii="Calibri" w:eastAsia="Calibri" w:hAnsi="Calibri" w:cs="Times New Roman"/>
              </w:rPr>
              <w:t>perspective</w:t>
            </w:r>
            <w:proofErr w:type="gramEnd"/>
            <w:r w:rsidRPr="009567CB">
              <w:rPr>
                <w:rFonts w:ascii="Calibri" w:eastAsia="Calibri" w:hAnsi="Calibri" w:cs="Times New Roman"/>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9567CB">
              <w:rPr>
                <w:rFonts w:ascii="Calibri" w:eastAsia="Calibri" w:hAnsi="Calibri" w:cs="Times New Roman"/>
              </w:rPr>
              <w:lastRenderedPageBreak/>
              <w:t>encouraged and appreciated.  Please let me know ways to improve the effectiveness of the course for you personally, or for other students or student groups.</w:t>
            </w:r>
          </w:p>
          <w:p w14:paraId="3BA7CA1D" w14:textId="77777777" w:rsidR="009567CB" w:rsidRPr="009567CB" w:rsidRDefault="009567CB" w:rsidP="009567CB">
            <w:pPr>
              <w:rPr>
                <w:rFonts w:ascii="Calibri" w:eastAsia="Calibri" w:hAnsi="Calibri" w:cs="Calibri"/>
              </w:rPr>
            </w:pPr>
          </w:p>
          <w:p w14:paraId="69C8B8F8" w14:textId="2F0195A6" w:rsidR="00BB15A3" w:rsidRPr="00C84B15" w:rsidRDefault="009567CB" w:rsidP="009567CB">
            <w:pPr>
              <w:rPr>
                <w:rFonts w:cstheme="minorHAnsi"/>
                <w:sz w:val="24"/>
                <w:szCs w:val="24"/>
              </w:rPr>
            </w:pPr>
            <w:r w:rsidRPr="009567CB">
              <w:rPr>
                <w:rFonts w:ascii="Calibri" w:eastAsia="Calibri" w:hAnsi="Calibri" w:cs="Calibr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9567CB">
                <w:rPr>
                  <w:rFonts w:ascii="Calibri" w:eastAsia="Calibri" w:hAnsi="Calibri" w:cs="Calibri"/>
                  <w:color w:val="0563C1" w:themeColor="hyperlink"/>
                  <w:u w:val="single"/>
                </w:rPr>
                <w:t>dos@uwsp.edu</w:t>
              </w:r>
            </w:hyperlink>
          </w:p>
        </w:tc>
      </w:tr>
    </w:tbl>
    <w:p w14:paraId="2D4EC57D" w14:textId="7DD55600" w:rsidR="009A3693" w:rsidRPr="002F7E51" w:rsidRDefault="009A3693" w:rsidP="009567CB">
      <w:pPr>
        <w:pStyle w:val="Heading2"/>
      </w:pPr>
      <w:r>
        <w:lastRenderedPageBreak/>
        <w:t>Religious Beliefs Accommodat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55F81079" w14:textId="77777777" w:rsidTr="00BE6B64">
        <w:tc>
          <w:tcPr>
            <w:tcW w:w="8964" w:type="dxa"/>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p w14:paraId="55214C96" w14:textId="18B4A8A4" w:rsidR="00C369C5" w:rsidRPr="00C369C5" w:rsidRDefault="00D5624E" w:rsidP="00A8712A">
      <w:pPr>
        <w:pStyle w:val="Heading2"/>
        <w:keepNext/>
      </w:pPr>
      <w:r>
        <w:t>Help Resourc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624E" w:rsidRPr="001C697E" w14:paraId="605F1747" w14:textId="77777777" w:rsidTr="00725E44">
        <w:tc>
          <w:tcPr>
            <w:tcW w:w="8964" w:type="dxa"/>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8"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C41449">
      <w:pPr>
        <w:pStyle w:val="Heading2"/>
        <w:keepNext/>
      </w:pPr>
      <w:r>
        <w:lastRenderedPageBreak/>
        <w:t>Emergency Response Guid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4706F5" w:rsidRPr="001C697E" w14:paraId="6ADFDA23" w14:textId="77777777" w:rsidTr="00725E44">
        <w:tc>
          <w:tcPr>
            <w:tcW w:w="8964" w:type="dxa"/>
          </w:tcPr>
          <w:p w14:paraId="5F0200A6" w14:textId="6E17F859" w:rsidR="007A5290"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w:t>
            </w:r>
            <w:proofErr w:type="spellStart"/>
            <w:r>
              <w:rPr>
                <w:rFonts w:asciiTheme="minorHAnsi" w:hAnsiTheme="minorHAnsi" w:cstheme="minorHAnsi"/>
                <w:b w:val="0"/>
                <w:spacing w:val="0"/>
                <w:kern w:val="2"/>
                <w:sz w:val="22"/>
                <w:szCs w:val="22"/>
              </w:rPr>
              <w:t>UWSP’s</w:t>
            </w:r>
            <w:proofErr w:type="spellEnd"/>
            <w:r>
              <w:rPr>
                <w:rFonts w:asciiTheme="minorHAnsi" w:hAnsiTheme="minorHAnsi" w:cstheme="minorHAnsi"/>
                <w:b w:val="0"/>
                <w:spacing w:val="0"/>
                <w:kern w:val="2"/>
                <w:sz w:val="22"/>
                <w:szCs w:val="22"/>
              </w:rPr>
              <w:t xml:space="preserve">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9"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FD47C4">
      <w:pPr>
        <w:pStyle w:val="Heading2"/>
        <w:keepNext/>
      </w:pPr>
      <w:r w:rsidRPr="009E6DE9">
        <w:t>UWSP Community Bill of Rights and Responsi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E6DE9" w:rsidRPr="001C697E" w14:paraId="4F70504D" w14:textId="77777777" w:rsidTr="00FB0560">
        <w:tc>
          <w:tcPr>
            <w:tcW w:w="8964" w:type="dxa"/>
          </w:tcPr>
          <w:p w14:paraId="794B0E4B" w14:textId="7F6ED6ED" w:rsidR="00FD47C4" w:rsidRPr="00B2090F" w:rsidRDefault="009E6DE9" w:rsidP="004E3ABB">
            <w:pPr>
              <w:rPr>
                <w:rFonts w:cstheme="minorHAnsi"/>
                <w:color w:val="0563C1" w:themeColor="hyperlink"/>
                <w:u w:val="single"/>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41C9">
      <w:pPr>
        <w:pStyle w:val="Heading2"/>
        <w:keepNext/>
      </w:pPr>
      <w:r>
        <w:t>University Attendance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027609" w:rsidRPr="001C697E" w14:paraId="25278654" w14:textId="77777777" w:rsidTr="00701B19">
        <w:tc>
          <w:tcPr>
            <w:tcW w:w="8964" w:type="dxa"/>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1"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ayout w:type="fixed"/>
        <w:tblLook w:val="04A0" w:firstRow="1" w:lastRow="0" w:firstColumn="1" w:lastColumn="0" w:noHBand="0" w:noVBand="1"/>
      </w:tblPr>
      <w:tblGrid>
        <w:gridCol w:w="8910"/>
      </w:tblGrid>
      <w:tr w:rsidR="004706F5" w:rsidRPr="001C697E" w14:paraId="15AA39C1" w14:textId="77777777" w:rsidTr="00701B19">
        <w:tc>
          <w:tcPr>
            <w:tcW w:w="8910" w:type="dxa"/>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F61AB2C" w14:textId="77777777" w:rsidTr="007A5290">
        <w:tc>
          <w:tcPr>
            <w:tcW w:w="8964" w:type="dxa"/>
          </w:tcPr>
          <w:p w14:paraId="48B7F346"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3"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All research assignments are to follow the American Psychological Association (APA) style guidelines for documentation, grammar, spelling, and punctuation. Points will be deducted for 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lastRenderedPageBreak/>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002ED6F6" w14:textId="77777777" w:rsidR="007A5290" w:rsidRDefault="007A5290"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w:t>
            </w:r>
            <w:proofErr w:type="gramStart"/>
            <w:r w:rsidRPr="00005159">
              <w:rPr>
                <w:rFonts w:cstheme="minorHAnsi"/>
              </w:rPr>
              <w:t>citation;</w:t>
            </w:r>
            <w:proofErr w:type="gramEnd"/>
            <w:r w:rsidRPr="00005159">
              <w:rPr>
                <w:rFonts w:cstheme="minorHAnsi"/>
              </w:rPr>
              <w:t xml:space="preserve">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w:t>
            </w:r>
            <w:proofErr w:type="gramStart"/>
            <w:r w:rsidRPr="00005159">
              <w:rPr>
                <w:rFonts w:cstheme="minorHAnsi"/>
              </w:rPr>
              <w:t>exercise;</w:t>
            </w:r>
            <w:proofErr w:type="gramEnd"/>
            <w:r w:rsidRPr="00005159">
              <w:rPr>
                <w:rFonts w:cstheme="minorHAnsi"/>
              </w:rPr>
              <w:t xml:space="preserv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w:t>
            </w:r>
            <w:proofErr w:type="gramStart"/>
            <w:r w:rsidRPr="00005159">
              <w:rPr>
                <w:rFonts w:cstheme="minorHAnsi"/>
              </w:rPr>
              <w:t>records;</w:t>
            </w:r>
            <w:proofErr w:type="gramEnd"/>
            <w:r w:rsidRPr="00005159">
              <w:rPr>
                <w:rFonts w:cstheme="minorHAnsi"/>
              </w:rPr>
              <w:t xml:space="preserve">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w:t>
            </w:r>
            <w:proofErr w:type="gramStart"/>
            <w:r w:rsidRPr="00005159">
              <w:rPr>
                <w:rFonts w:cstheme="minorHAnsi"/>
              </w:rPr>
              <w:t>others;</w:t>
            </w:r>
            <w:proofErr w:type="gramEnd"/>
            <w:r w:rsidRPr="00005159">
              <w:rPr>
                <w:rFonts w:cstheme="minorHAnsi"/>
              </w:rPr>
              <w:t xml:space="preserve">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student’s paper, referring to materials on the exam other than those explicitly permitted, 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 xml:space="preserve">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w:t>
            </w:r>
            <w:proofErr w:type="spellStart"/>
            <w:r w:rsidRPr="00356D13">
              <w:rPr>
                <w:rFonts w:cstheme="minorHAnsi"/>
              </w:rPr>
              <w:t>Seppelt</w:t>
            </w:r>
            <w:proofErr w:type="spellEnd"/>
            <w:r w:rsidRPr="00356D13">
              <w:rPr>
                <w:rFonts w:cstheme="minorHAnsi"/>
              </w:rPr>
              <w:t xml:space="preserve">, email </w:t>
            </w:r>
            <w:proofErr w:type="gramStart"/>
            <w:r w:rsidRPr="00356D13">
              <w:rPr>
                <w:rFonts w:cstheme="minorHAnsi"/>
              </w:rPr>
              <w:t>tseppelt@uwsp.edu )</w:t>
            </w:r>
            <w:proofErr w:type="gramEnd"/>
            <w:r w:rsidRPr="00356D13">
              <w:rPr>
                <w:rFonts w:cstheme="minorHAnsi"/>
              </w:rPr>
              <w:t xml:space="preserve"> and your identity will be kept confidential.</w:t>
            </w:r>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E13D04" w:rsidRPr="001C697E" w14:paraId="15F2FD36" w14:textId="77777777" w:rsidTr="00BB0D7F">
        <w:tc>
          <w:tcPr>
            <w:tcW w:w="8964" w:type="dxa"/>
          </w:tcPr>
          <w:p w14:paraId="49387526" w14:textId="29B1752C" w:rsidR="00BB0D7F" w:rsidRPr="00365E07" w:rsidRDefault="009A3693" w:rsidP="009A3693">
            <w:pPr>
              <w:pStyle w:val="Style1"/>
              <w:spacing w:after="0"/>
              <w:contextualSpacing/>
              <w:rPr>
                <w:rFonts w:asciiTheme="minorHAnsi" w:hAnsiTheme="minorHAnsi" w:cstheme="minorHAnsi"/>
                <w:b w:val="0"/>
                <w:color w:val="0563C1" w:themeColor="hyperlink"/>
                <w:spacing w:val="0"/>
                <w:kern w:val="2"/>
                <w:sz w:val="22"/>
                <w:szCs w:val="22"/>
                <w:u w:val="single"/>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4"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837A8" w:rsidRPr="001C697E" w14:paraId="517B5DFB" w14:textId="77777777" w:rsidTr="00A214F2">
        <w:tc>
          <w:tcPr>
            <w:tcW w:w="8964" w:type="dxa"/>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9517AA">
      <w:pPr>
        <w:pStyle w:val="Heading2"/>
        <w:keepNext/>
      </w:pPr>
      <w:r>
        <w:t>Confidentiali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F65B71" w:rsidRPr="001C697E" w14:paraId="2C03F4B7" w14:textId="77777777" w:rsidTr="00A214F2">
        <w:tc>
          <w:tcPr>
            <w:tcW w:w="8964" w:type="dxa"/>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6"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6295471C" w14:textId="77777777" w:rsidR="00313578"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53010A08" w14:textId="77777777" w:rsidR="00A214F2" w:rsidRDefault="00A214F2" w:rsidP="00AC7ADA">
            <w:pPr>
              <w:pStyle w:val="ListParagraph"/>
              <w:ind w:left="0"/>
              <w:rPr>
                <w:szCs w:val="24"/>
              </w:rPr>
            </w:pPr>
          </w:p>
          <w:p w14:paraId="5E42E3F4" w14:textId="77777777" w:rsidR="00A214F2" w:rsidRDefault="00A214F2" w:rsidP="00AC7ADA">
            <w:pPr>
              <w:pStyle w:val="ListParagraph"/>
              <w:ind w:left="0"/>
              <w:rPr>
                <w:szCs w:val="24"/>
              </w:rPr>
            </w:pPr>
          </w:p>
          <w:p w14:paraId="0046825E" w14:textId="751C6B07" w:rsidR="00A214F2" w:rsidRPr="00AC7ADA" w:rsidRDefault="00A214F2" w:rsidP="00AC7ADA">
            <w:pPr>
              <w:pStyle w:val="ListParagraph"/>
              <w:ind w:left="0"/>
              <w:rPr>
                <w:rFonts w:cstheme="minorHAnsi"/>
                <w:szCs w:val="24"/>
              </w:rPr>
            </w:pP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Borders>
          <w:insideH w:val="none" w:sz="0" w:space="0" w:color="auto"/>
          <w:insideV w:val="none" w:sz="0" w:space="0" w:color="auto"/>
        </w:tblBorders>
        <w:tblLook w:val="04A0" w:firstRow="1" w:lastRow="0" w:firstColumn="1" w:lastColumn="0" w:noHBand="0" w:noVBand="1"/>
      </w:tblPr>
      <w:tblGrid>
        <w:gridCol w:w="9000"/>
      </w:tblGrid>
      <w:tr w:rsidR="00AC7ADA" w:rsidRPr="001C697E" w14:paraId="1DCFE4A7" w14:textId="77777777" w:rsidTr="00A214F2">
        <w:tc>
          <w:tcPr>
            <w:tcW w:w="9000" w:type="dxa"/>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8C6FE3" w:rsidRPr="001C697E" w14:paraId="6E5A1340" w14:textId="77777777" w:rsidTr="00D23A66">
        <w:tc>
          <w:tcPr>
            <w:tcW w:w="8964" w:type="dxa"/>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C83888" w:rsidRPr="001C697E" w14:paraId="10C661C0" w14:textId="77777777" w:rsidTr="00A86D49">
        <w:tc>
          <w:tcPr>
            <w:tcW w:w="8964" w:type="dxa"/>
          </w:tcPr>
          <w:p w14:paraId="418119C5" w14:textId="6BD6AB7F" w:rsidR="00F17A30" w:rsidRPr="004D6E32" w:rsidRDefault="00C83888" w:rsidP="000F3624">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1773A4CE" w:rsidR="003C083B" w:rsidRPr="002278C1" w:rsidRDefault="003C083B" w:rsidP="002278C1">
      <w:pPr>
        <w:pStyle w:val="Heading2"/>
        <w:ind w:left="1422" w:hanging="1062"/>
        <w:rPr>
          <w:bCs/>
        </w:rPr>
      </w:pPr>
      <w:r>
        <w:t>COVID-19</w:t>
      </w:r>
      <w:r w:rsidR="002278C1">
        <w:t>--</w:t>
      </w:r>
      <w:r w:rsidR="002278C1" w:rsidRPr="002278C1">
        <w:rPr>
          <w:bCs/>
        </w:rPr>
        <w:t xml:space="preserve">Protocol </w:t>
      </w:r>
      <w:r w:rsidR="002278C1">
        <w:rPr>
          <w:bCs/>
        </w:rPr>
        <w:t>C</w:t>
      </w:r>
      <w:r w:rsidR="002278C1" w:rsidRPr="002278C1">
        <w:rPr>
          <w:bCs/>
        </w:rPr>
        <w:t xml:space="preserve">hanges to </w:t>
      </w:r>
      <w:r w:rsidR="002278C1">
        <w:rPr>
          <w:bCs/>
        </w:rPr>
        <w:t>K</w:t>
      </w:r>
      <w:r w:rsidR="002278C1" w:rsidRPr="002278C1">
        <w:rPr>
          <w:bCs/>
        </w:rPr>
        <w:t>eep</w:t>
      </w:r>
      <w:r w:rsidR="002278C1">
        <w:rPr>
          <w:bCs/>
        </w:rPr>
        <w:t xml:space="preserve"> S</w:t>
      </w:r>
      <w:r w:rsidR="002278C1" w:rsidRPr="002278C1">
        <w:rPr>
          <w:bCs/>
        </w:rPr>
        <w:t xml:space="preserve">tudents, </w:t>
      </w:r>
      <w:r w:rsidR="002278C1">
        <w:rPr>
          <w:bCs/>
        </w:rPr>
        <w:t>E</w:t>
      </w:r>
      <w:r w:rsidR="002278C1" w:rsidRPr="002278C1">
        <w:rPr>
          <w:bCs/>
        </w:rPr>
        <w:t xml:space="preserve">mployees </w:t>
      </w:r>
      <w:r w:rsidR="002278C1">
        <w:rPr>
          <w:bCs/>
        </w:rPr>
        <w:t>S</w:t>
      </w:r>
      <w:r w:rsidR="002278C1" w:rsidRPr="002278C1">
        <w:rPr>
          <w:bCs/>
        </w:rPr>
        <w:t>af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3C083B" w:rsidRPr="001C697E" w14:paraId="4945D820" w14:textId="77777777" w:rsidTr="00B61E2B">
        <w:tc>
          <w:tcPr>
            <w:tcW w:w="8964" w:type="dxa"/>
          </w:tcPr>
          <w:p w14:paraId="5BA7251E" w14:textId="77777777" w:rsidR="005D1BF3" w:rsidRDefault="005D1BF3" w:rsidP="005D1BF3">
            <w:pPr>
              <w:rPr>
                <w:color w:val="000000"/>
              </w:rPr>
            </w:pPr>
            <w:r w:rsidRPr="005D1BF3">
              <w:rPr>
                <w:color w:val="000000"/>
              </w:rPr>
              <w:t xml:space="preserve">UW-Stevens Point is taking every precaution to bring students and faculty safely back to campuses for in-person classes beginning Jan. 24. The careful approach we took to return to campuses last fall was successful. You played a key role in protecting yourself and others, wearing face coverings, being </w:t>
            </w:r>
            <w:proofErr w:type="gramStart"/>
            <w:r w:rsidRPr="005D1BF3">
              <w:rPr>
                <w:color w:val="000000"/>
              </w:rPr>
              <w:t>vaccinated</w:t>
            </w:r>
            <w:proofErr w:type="gramEnd"/>
            <w:r w:rsidRPr="005D1BF3">
              <w:rPr>
                <w:color w:val="000000"/>
              </w:rPr>
              <w:t xml:space="preserve"> or getting tested regularly. Similar strategies are planned for the spring semester. We are monitoring COVID-19 transmission rates and are in close contact with county public health officials.</w:t>
            </w:r>
          </w:p>
          <w:p w14:paraId="66E5AED9" w14:textId="77777777" w:rsidR="001B0660" w:rsidRPr="005D1BF3" w:rsidRDefault="001B0660" w:rsidP="005D1BF3">
            <w:pPr>
              <w:rPr>
                <w:color w:val="000000"/>
              </w:rPr>
            </w:pPr>
          </w:p>
          <w:p w14:paraId="3647E8C2" w14:textId="77777777" w:rsidR="005D1BF3" w:rsidRDefault="005D1BF3" w:rsidP="005D1BF3">
            <w:pPr>
              <w:rPr>
                <w:color w:val="000000"/>
              </w:rPr>
            </w:pPr>
            <w:r w:rsidRPr="005D1BF3">
              <w:rPr>
                <w:color w:val="000000"/>
              </w:rPr>
              <w:t xml:space="preserve">With the highly contagious Omicron variant, being </w:t>
            </w:r>
            <w:proofErr w:type="gramStart"/>
            <w:r w:rsidRPr="005D1BF3">
              <w:rPr>
                <w:color w:val="000000"/>
              </w:rPr>
              <w:t>up-to-date</w:t>
            </w:r>
            <w:proofErr w:type="gramEnd"/>
            <w:r w:rsidRPr="005D1BF3">
              <w:rPr>
                <w:color w:val="000000"/>
              </w:rPr>
              <w:t xml:space="preserve"> on vaccines is more important than ever. This includes vaccination and booster. We encourage all students and employees to get vaccinated and boosted to provide the strongest protection against serious illness. </w:t>
            </w:r>
            <w:r w:rsidRPr="005D1BF3">
              <w:rPr>
                <w:b/>
                <w:bCs/>
                <w:color w:val="000000"/>
              </w:rPr>
              <w:t xml:space="preserve"> A vaccine clinic for students and current employees will be held Thursday, Jan. 27, from 9 a.m. to 1 p.m. in the Lower </w:t>
            </w:r>
            <w:proofErr w:type="spellStart"/>
            <w:r w:rsidRPr="005D1BF3">
              <w:rPr>
                <w:b/>
                <w:bCs/>
                <w:color w:val="000000"/>
              </w:rPr>
              <w:t>DeBot</w:t>
            </w:r>
            <w:proofErr w:type="spellEnd"/>
            <w:r w:rsidRPr="005D1BF3">
              <w:rPr>
                <w:b/>
                <w:bCs/>
                <w:color w:val="000000"/>
              </w:rPr>
              <w:t> </w:t>
            </w:r>
            <w:r w:rsidRPr="005D1BF3">
              <w:rPr>
                <w:color w:val="000000"/>
              </w:rPr>
              <w:t>conference room. Pfizer and J&amp;J vaccines will be available. Find additional locations at Vaccines.gov and upload your vaccination record </w:t>
            </w:r>
            <w:hyperlink r:id="rId49" w:history="1">
              <w:r w:rsidRPr="005D1BF3">
                <w:rPr>
                  <w:rStyle w:val="Hyperlink"/>
                </w:rPr>
                <w:t>here</w:t>
              </w:r>
            </w:hyperlink>
            <w:r w:rsidRPr="005D1BF3">
              <w:rPr>
                <w:color w:val="000000"/>
              </w:rPr>
              <w:t>.</w:t>
            </w:r>
          </w:p>
          <w:p w14:paraId="1393A88D" w14:textId="77777777" w:rsidR="000F767D" w:rsidRPr="005D1BF3" w:rsidRDefault="000F767D" w:rsidP="005D1BF3">
            <w:pPr>
              <w:rPr>
                <w:color w:val="000000"/>
              </w:rPr>
            </w:pPr>
          </w:p>
          <w:p w14:paraId="7FB933CA" w14:textId="77777777" w:rsidR="005D1BF3" w:rsidRPr="005D1BF3" w:rsidRDefault="005D1BF3" w:rsidP="005D1BF3">
            <w:pPr>
              <w:rPr>
                <w:color w:val="000000"/>
              </w:rPr>
            </w:pPr>
            <w:r w:rsidRPr="005D1BF3">
              <w:rPr>
                <w:color w:val="000000"/>
              </w:rPr>
              <w:t>A few modifications are being made to our protocols for the spring semester. They are detailed here and available for reference on our COVID webpage. </w:t>
            </w:r>
          </w:p>
          <w:p w14:paraId="7F04BA00" w14:textId="77777777" w:rsidR="005D1BF3" w:rsidRPr="005D1BF3" w:rsidRDefault="00636ED2" w:rsidP="005D1BF3">
            <w:pPr>
              <w:numPr>
                <w:ilvl w:val="0"/>
                <w:numId w:val="33"/>
              </w:numPr>
              <w:rPr>
                <w:color w:val="000000"/>
              </w:rPr>
            </w:pPr>
            <w:hyperlink r:id="rId50" w:history="1">
              <w:r w:rsidR="005D1BF3" w:rsidRPr="005D1BF3">
                <w:rPr>
                  <w:rStyle w:val="Hyperlink"/>
                </w:rPr>
                <w:t>Testing</w:t>
              </w:r>
            </w:hyperlink>
            <w:r w:rsidR="005D1BF3" w:rsidRPr="005D1BF3">
              <w:rPr>
                <w:color w:val="000000"/>
              </w:rPr>
              <w:t xml:space="preserve"> is now required every week for all unvaccinated employees and students. (At this time, those who are fully vaccinated, not </w:t>
            </w:r>
            <w:proofErr w:type="spellStart"/>
            <w:r w:rsidR="005D1BF3" w:rsidRPr="005D1BF3">
              <w:rPr>
                <w:color w:val="000000"/>
              </w:rPr>
              <w:t>boostered</w:t>
            </w:r>
            <w:proofErr w:type="spellEnd"/>
            <w:r w:rsidR="005D1BF3" w:rsidRPr="005D1BF3">
              <w:rPr>
                <w:color w:val="000000"/>
              </w:rPr>
              <w:t>, do not need to test.) </w:t>
            </w:r>
            <w:hyperlink r:id="rId51" w:history="1">
              <w:r w:rsidR="005D1BF3" w:rsidRPr="005D1BF3">
                <w:rPr>
                  <w:rStyle w:val="Hyperlink"/>
                </w:rPr>
                <w:t>Appointments</w:t>
              </w:r>
            </w:hyperlink>
            <w:r w:rsidR="005D1BF3" w:rsidRPr="005D1BF3">
              <w:rPr>
                <w:color w:val="000000"/>
              </w:rPr>
              <w:t> are needed in advance. See spring testing </w:t>
            </w:r>
            <w:hyperlink r:id="rId52" w:history="1">
              <w:r w:rsidR="005D1BF3" w:rsidRPr="005D1BF3">
                <w:rPr>
                  <w:rStyle w:val="Hyperlink"/>
                </w:rPr>
                <w:t>protocol</w:t>
              </w:r>
            </w:hyperlink>
            <w:r w:rsidR="005D1BF3" w:rsidRPr="005D1BF3">
              <w:rPr>
                <w:color w:val="000000"/>
              </w:rPr>
              <w:t>. Students are not required to have a COVID-19 test to return to campus for the spring semester.</w:t>
            </w:r>
          </w:p>
          <w:p w14:paraId="7360884F" w14:textId="77777777" w:rsidR="005D1BF3" w:rsidRPr="005D1BF3" w:rsidRDefault="005D1BF3" w:rsidP="005D1BF3">
            <w:pPr>
              <w:numPr>
                <w:ilvl w:val="0"/>
                <w:numId w:val="33"/>
              </w:numPr>
              <w:rPr>
                <w:color w:val="000000"/>
              </w:rPr>
            </w:pPr>
            <w:r w:rsidRPr="005D1BF3">
              <w:rPr>
                <w:color w:val="000000"/>
              </w:rPr>
              <w:lastRenderedPageBreak/>
              <w:t>Quarantine and isolation </w:t>
            </w:r>
            <w:hyperlink r:id="rId53" w:history="1">
              <w:r w:rsidRPr="005D1BF3">
                <w:rPr>
                  <w:rStyle w:val="Hyperlink"/>
                </w:rPr>
                <w:t>protocols</w:t>
              </w:r>
            </w:hyperlink>
            <w:r w:rsidRPr="005D1BF3">
              <w:rPr>
                <w:color w:val="000000"/>
              </w:rPr>
              <w:t> remain the same for students who live in residence halls – 10 days if test positive or are a close contact and vaccination is not up-to-date.* For students who live off-campus and employees, UW-Stevens Point will follow revised Centers for Disease Control and Prevention </w:t>
            </w:r>
            <w:hyperlink r:id="rId54" w:history="1">
              <w:r w:rsidRPr="005D1BF3">
                <w:rPr>
                  <w:rStyle w:val="Hyperlink"/>
                </w:rPr>
                <w:t>guidelines</w:t>
              </w:r>
            </w:hyperlink>
            <w:r w:rsidRPr="005D1BF3">
              <w:rPr>
                <w:color w:val="000000"/>
              </w:rPr>
              <w:t xml:space="preserve"> also known as 5+5. This means stay home for 5 full days, and if fever- and symptom- free after 5 days, they may return to class or work. (Continue to stay home if symptoms persist.) They must continue to </w:t>
            </w:r>
            <w:proofErr w:type="gramStart"/>
            <w:r w:rsidRPr="005D1BF3">
              <w:rPr>
                <w:color w:val="000000"/>
              </w:rPr>
              <w:t>wear a well-fitted mask at all times</w:t>
            </w:r>
            <w:proofErr w:type="gramEnd"/>
            <w:r w:rsidRPr="005D1BF3">
              <w:rPr>
                <w:color w:val="000000"/>
              </w:rPr>
              <w:t xml:space="preserve"> and monitor for symptoms for an additional 5 days. </w:t>
            </w:r>
          </w:p>
          <w:p w14:paraId="595A37B5" w14:textId="77777777" w:rsidR="005D1BF3" w:rsidRDefault="005D1BF3" w:rsidP="005D1BF3">
            <w:pPr>
              <w:rPr>
                <w:i/>
                <w:iCs/>
                <w:color w:val="000000"/>
              </w:rPr>
            </w:pPr>
            <w:r w:rsidRPr="005D1BF3">
              <w:rPr>
                <w:i/>
                <w:iCs/>
                <w:color w:val="000000"/>
              </w:rPr>
              <w:t>* Up-to-date vaccination includes fully vaccinated plus booster</w:t>
            </w:r>
          </w:p>
          <w:p w14:paraId="0077DEE6" w14:textId="77777777" w:rsidR="007B0794" w:rsidRPr="005D1BF3" w:rsidRDefault="007B0794" w:rsidP="005D1BF3">
            <w:pPr>
              <w:rPr>
                <w:color w:val="000000"/>
              </w:rPr>
            </w:pPr>
          </w:p>
          <w:p w14:paraId="75180214" w14:textId="77777777" w:rsidR="005D1BF3" w:rsidRDefault="005D1BF3" w:rsidP="005D1BF3">
            <w:pPr>
              <w:rPr>
                <w:color w:val="000000"/>
              </w:rPr>
            </w:pPr>
            <w:r w:rsidRPr="005D1BF3">
              <w:rPr>
                <w:color w:val="000000"/>
              </w:rPr>
              <w:t>The university is prepared to pivot temporarily to online classes if needed. In instances where the instructor is ill or quarantining and able to teach from home; or, where 50% of students are missing from any one class, instructors will be allowed to shift to online instruction for up to two weeks, with dean approval. </w:t>
            </w:r>
          </w:p>
          <w:p w14:paraId="14E12458" w14:textId="77777777" w:rsidR="007B0794" w:rsidRPr="005D1BF3" w:rsidRDefault="007B0794" w:rsidP="005D1BF3">
            <w:pPr>
              <w:rPr>
                <w:color w:val="000000"/>
              </w:rPr>
            </w:pPr>
          </w:p>
          <w:p w14:paraId="3514A59D" w14:textId="77777777" w:rsidR="005D1BF3" w:rsidRPr="005D1BF3" w:rsidRDefault="005D1BF3" w:rsidP="005D1BF3">
            <w:pPr>
              <w:rPr>
                <w:color w:val="000000"/>
              </w:rPr>
            </w:pPr>
            <w:r w:rsidRPr="005D1BF3">
              <w:rPr>
                <w:color w:val="000000"/>
              </w:rPr>
              <w:t>Please also note: </w:t>
            </w:r>
          </w:p>
          <w:p w14:paraId="742244AF" w14:textId="77777777" w:rsidR="005D1BF3" w:rsidRPr="005D1BF3" w:rsidRDefault="005D1BF3" w:rsidP="005D1BF3">
            <w:pPr>
              <w:numPr>
                <w:ilvl w:val="0"/>
                <w:numId w:val="34"/>
              </w:numPr>
              <w:rPr>
                <w:color w:val="000000"/>
              </w:rPr>
            </w:pPr>
            <w:r w:rsidRPr="005D1BF3">
              <w:rPr>
                <w:color w:val="000000"/>
              </w:rPr>
              <w:t>Everyone is encouraged to wear a protective, well-fitting face covering. A well-fitted mask has no gaps between the face and mask. Good filtration blocks virus particles from getting through the mask itself. KN95 masks are best, and three-ply disposable masks are recommended. Double masking is also an effective way to improve fit and filtration. A close-fitting cloth mask can be worn on top of a disposable mask to improve fit and filtration. An initial supply will be made available to current employees and students. The chancellor's </w:t>
            </w:r>
            <w:hyperlink r:id="rId55" w:history="1">
              <w:r w:rsidRPr="005D1BF3">
                <w:rPr>
                  <w:rStyle w:val="Hyperlink"/>
                </w:rPr>
                <w:t>mask mandate</w:t>
              </w:r>
            </w:hyperlink>
            <w:r w:rsidRPr="005D1BF3">
              <w:rPr>
                <w:color w:val="000000"/>
              </w:rPr>
              <w:t> remains in effect at all UWSP facilities.</w:t>
            </w:r>
          </w:p>
          <w:p w14:paraId="00F06925" w14:textId="77777777" w:rsidR="005D1BF3" w:rsidRPr="005D1BF3" w:rsidRDefault="005D1BF3" w:rsidP="005D1BF3">
            <w:pPr>
              <w:numPr>
                <w:ilvl w:val="0"/>
                <w:numId w:val="35"/>
              </w:numPr>
              <w:rPr>
                <w:color w:val="000000"/>
              </w:rPr>
            </w:pPr>
            <w:r w:rsidRPr="005D1BF3">
              <w:rPr>
                <w:color w:val="000000"/>
              </w:rPr>
              <w:t xml:space="preserve">If you are sick, stay home. COVID-19 symptoms can be </w:t>
            </w:r>
            <w:proofErr w:type="gramStart"/>
            <w:r w:rsidRPr="005D1BF3">
              <w:rPr>
                <w:color w:val="000000"/>
              </w:rPr>
              <w:t>similar to</w:t>
            </w:r>
            <w:proofErr w:type="gramEnd"/>
            <w:r w:rsidRPr="005D1BF3">
              <w:rPr>
                <w:color w:val="000000"/>
              </w:rPr>
              <w:t xml:space="preserve"> colds. Get tested if you have symptoms or been in contact with someone who tests positive – even if you are vaccinated. If you test positive for COVID-19, report it to UWSP using this </w:t>
            </w:r>
            <w:hyperlink r:id="rId56" w:history="1">
              <w:r w:rsidRPr="005D1BF3">
                <w:rPr>
                  <w:rStyle w:val="Hyperlink"/>
                </w:rPr>
                <w:t>form</w:t>
              </w:r>
            </w:hyperlink>
            <w:r w:rsidRPr="005D1BF3">
              <w:rPr>
                <w:color w:val="000000"/>
              </w:rPr>
              <w:t>. </w:t>
            </w:r>
          </w:p>
          <w:p w14:paraId="47F0FC47" w14:textId="77777777" w:rsidR="001054BE" w:rsidRDefault="001054BE" w:rsidP="001054BE"/>
          <w:p w14:paraId="2F8CD7F6" w14:textId="2F6D79B6" w:rsidR="003C083B" w:rsidRPr="001054BE" w:rsidRDefault="001054BE" w:rsidP="001054BE">
            <w:r>
              <w:rPr>
                <w:color w:val="000000"/>
              </w:rPr>
              <w:t xml:space="preserve">Thank you for your taking responsibility for your own health and keeping our campus communities safe so we may continue to have in-person classes, </w:t>
            </w:r>
            <w:proofErr w:type="gramStart"/>
            <w:r>
              <w:rPr>
                <w:color w:val="000000"/>
              </w:rPr>
              <w:t>events</w:t>
            </w:r>
            <w:proofErr w:type="gramEnd"/>
            <w:r>
              <w:rPr>
                <w:color w:val="000000"/>
              </w:rPr>
              <w:t xml:space="preserve"> and activities.</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020914">
      <w:footerReference w:type="default" r:id="rId57"/>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A5A94" w14:textId="77777777" w:rsidR="00636ED2" w:rsidRDefault="00636ED2" w:rsidP="00C35C23">
      <w:r>
        <w:separator/>
      </w:r>
    </w:p>
  </w:endnote>
  <w:endnote w:type="continuationSeparator" w:id="0">
    <w:p w14:paraId="2531FE8B" w14:textId="77777777" w:rsidR="00636ED2" w:rsidRDefault="00636ED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C20882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65E07">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A146C" w14:textId="77777777" w:rsidR="00636ED2" w:rsidRDefault="00636ED2" w:rsidP="00C35C23">
      <w:r>
        <w:separator/>
      </w:r>
    </w:p>
  </w:footnote>
  <w:footnote w:type="continuationSeparator" w:id="0">
    <w:p w14:paraId="2993C8D2" w14:textId="77777777" w:rsidR="00636ED2" w:rsidRDefault="00636ED2"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F2F5E"/>
    <w:multiLevelType w:val="multilevel"/>
    <w:tmpl w:val="B43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F786E"/>
    <w:multiLevelType w:val="multilevel"/>
    <w:tmpl w:val="A80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C8120A"/>
    <w:multiLevelType w:val="multilevel"/>
    <w:tmpl w:val="941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11"/>
  </w:num>
  <w:num w:numId="4">
    <w:abstractNumId w:val="15"/>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1"/>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0"/>
  </w:num>
  <w:num w:numId="15">
    <w:abstractNumId w:val="13"/>
  </w:num>
  <w:num w:numId="16">
    <w:abstractNumId w:val="8"/>
  </w:num>
  <w:num w:numId="17">
    <w:abstractNumId w:val="12"/>
  </w:num>
  <w:num w:numId="18">
    <w:abstractNumId w:val="9"/>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8"/>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3"/>
  </w:num>
  <w:num w:numId="28">
    <w:abstractNumId w:val="17"/>
  </w:num>
  <w:num w:numId="29">
    <w:abstractNumId w:val="4"/>
  </w:num>
  <w:num w:numId="30">
    <w:abstractNumId w:val="6"/>
  </w:num>
  <w:num w:numId="31">
    <w:abstractNumId w:val="20"/>
  </w:num>
  <w:num w:numId="32">
    <w:abstractNumId w:val="17"/>
  </w:num>
  <w:num w:numId="33">
    <w:abstractNumId w:val="14"/>
  </w:num>
  <w:num w:numId="34">
    <w:abstractNumId w:val="2"/>
  </w:num>
  <w:num w:numId="35">
    <w:abstractNumId w:val="16"/>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392A"/>
    <w:rsid w:val="00004C3A"/>
    <w:rsid w:val="00005159"/>
    <w:rsid w:val="00005DD3"/>
    <w:rsid w:val="00006571"/>
    <w:rsid w:val="00020914"/>
    <w:rsid w:val="000240D7"/>
    <w:rsid w:val="00027538"/>
    <w:rsid w:val="00027609"/>
    <w:rsid w:val="000353C5"/>
    <w:rsid w:val="00045F61"/>
    <w:rsid w:val="000503D3"/>
    <w:rsid w:val="000527FB"/>
    <w:rsid w:val="00063288"/>
    <w:rsid w:val="00067CBA"/>
    <w:rsid w:val="00067CBC"/>
    <w:rsid w:val="00076465"/>
    <w:rsid w:val="000A17B5"/>
    <w:rsid w:val="000A1A79"/>
    <w:rsid w:val="000A4347"/>
    <w:rsid w:val="000B06FC"/>
    <w:rsid w:val="000B7BAE"/>
    <w:rsid w:val="000C192A"/>
    <w:rsid w:val="000C4D9A"/>
    <w:rsid w:val="000D2A14"/>
    <w:rsid w:val="000D44EF"/>
    <w:rsid w:val="000F044E"/>
    <w:rsid w:val="000F3624"/>
    <w:rsid w:val="000F3C4D"/>
    <w:rsid w:val="000F4AA5"/>
    <w:rsid w:val="000F767D"/>
    <w:rsid w:val="001054BE"/>
    <w:rsid w:val="00112C88"/>
    <w:rsid w:val="00120158"/>
    <w:rsid w:val="0012448A"/>
    <w:rsid w:val="00137E24"/>
    <w:rsid w:val="0014073E"/>
    <w:rsid w:val="00152BA9"/>
    <w:rsid w:val="0017116C"/>
    <w:rsid w:val="00172E21"/>
    <w:rsid w:val="00183E7F"/>
    <w:rsid w:val="00186E50"/>
    <w:rsid w:val="00193442"/>
    <w:rsid w:val="0019606E"/>
    <w:rsid w:val="001A379B"/>
    <w:rsid w:val="001B0660"/>
    <w:rsid w:val="001B4E7D"/>
    <w:rsid w:val="001B54F3"/>
    <w:rsid w:val="001B643A"/>
    <w:rsid w:val="001C647B"/>
    <w:rsid w:val="001C697E"/>
    <w:rsid w:val="001D308C"/>
    <w:rsid w:val="001D36C5"/>
    <w:rsid w:val="001F1FBC"/>
    <w:rsid w:val="001F7957"/>
    <w:rsid w:val="00201269"/>
    <w:rsid w:val="0020212B"/>
    <w:rsid w:val="002022C9"/>
    <w:rsid w:val="002141C2"/>
    <w:rsid w:val="0021540C"/>
    <w:rsid w:val="002205F4"/>
    <w:rsid w:val="00223F5F"/>
    <w:rsid w:val="002278C1"/>
    <w:rsid w:val="00233E54"/>
    <w:rsid w:val="00251A4B"/>
    <w:rsid w:val="00271DD3"/>
    <w:rsid w:val="00275568"/>
    <w:rsid w:val="00292DBE"/>
    <w:rsid w:val="002A5B37"/>
    <w:rsid w:val="002A6AF2"/>
    <w:rsid w:val="002A6D03"/>
    <w:rsid w:val="002B2F59"/>
    <w:rsid w:val="002B7BF6"/>
    <w:rsid w:val="002D7D6E"/>
    <w:rsid w:val="002E5C8E"/>
    <w:rsid w:val="002F7E51"/>
    <w:rsid w:val="0030517C"/>
    <w:rsid w:val="00305440"/>
    <w:rsid w:val="00306352"/>
    <w:rsid w:val="003100B2"/>
    <w:rsid w:val="00311A35"/>
    <w:rsid w:val="00313578"/>
    <w:rsid w:val="003305A7"/>
    <w:rsid w:val="003336AE"/>
    <w:rsid w:val="00356D13"/>
    <w:rsid w:val="00360D85"/>
    <w:rsid w:val="00361019"/>
    <w:rsid w:val="00362A00"/>
    <w:rsid w:val="00364064"/>
    <w:rsid w:val="00365E07"/>
    <w:rsid w:val="00366F96"/>
    <w:rsid w:val="003766D4"/>
    <w:rsid w:val="003807C5"/>
    <w:rsid w:val="0038135B"/>
    <w:rsid w:val="00385D36"/>
    <w:rsid w:val="00396C54"/>
    <w:rsid w:val="0039799E"/>
    <w:rsid w:val="003B6EF3"/>
    <w:rsid w:val="003C083B"/>
    <w:rsid w:val="003C4695"/>
    <w:rsid w:val="003C55B4"/>
    <w:rsid w:val="003D40A2"/>
    <w:rsid w:val="003E0B27"/>
    <w:rsid w:val="003E1ACE"/>
    <w:rsid w:val="003E6214"/>
    <w:rsid w:val="003E75EC"/>
    <w:rsid w:val="003F062B"/>
    <w:rsid w:val="003F1AE1"/>
    <w:rsid w:val="003F1BD1"/>
    <w:rsid w:val="003F5EE9"/>
    <w:rsid w:val="0040143C"/>
    <w:rsid w:val="00401876"/>
    <w:rsid w:val="004215D6"/>
    <w:rsid w:val="0043338B"/>
    <w:rsid w:val="004521A4"/>
    <w:rsid w:val="0045277A"/>
    <w:rsid w:val="00455601"/>
    <w:rsid w:val="0046531C"/>
    <w:rsid w:val="00465F35"/>
    <w:rsid w:val="004706F5"/>
    <w:rsid w:val="00470830"/>
    <w:rsid w:val="00472031"/>
    <w:rsid w:val="004741C9"/>
    <w:rsid w:val="0048756B"/>
    <w:rsid w:val="004922C2"/>
    <w:rsid w:val="004A5AE4"/>
    <w:rsid w:val="004A63BB"/>
    <w:rsid w:val="004C0299"/>
    <w:rsid w:val="004C2317"/>
    <w:rsid w:val="004D5D76"/>
    <w:rsid w:val="004D6E32"/>
    <w:rsid w:val="004E3ABB"/>
    <w:rsid w:val="004F5BCF"/>
    <w:rsid w:val="0051142F"/>
    <w:rsid w:val="00511EE2"/>
    <w:rsid w:val="00524793"/>
    <w:rsid w:val="005357A6"/>
    <w:rsid w:val="005451F8"/>
    <w:rsid w:val="00546FD3"/>
    <w:rsid w:val="005473AB"/>
    <w:rsid w:val="00552D6C"/>
    <w:rsid w:val="00553F65"/>
    <w:rsid w:val="005545D6"/>
    <w:rsid w:val="005559AF"/>
    <w:rsid w:val="00556B5A"/>
    <w:rsid w:val="005578A5"/>
    <w:rsid w:val="0059021E"/>
    <w:rsid w:val="0059277D"/>
    <w:rsid w:val="00595BAD"/>
    <w:rsid w:val="005A6FA4"/>
    <w:rsid w:val="005B2203"/>
    <w:rsid w:val="005B2CAE"/>
    <w:rsid w:val="005B4744"/>
    <w:rsid w:val="005B4F9D"/>
    <w:rsid w:val="005B782A"/>
    <w:rsid w:val="005C2813"/>
    <w:rsid w:val="005D1BF3"/>
    <w:rsid w:val="005E20D8"/>
    <w:rsid w:val="005E695C"/>
    <w:rsid w:val="005F5F62"/>
    <w:rsid w:val="005F6069"/>
    <w:rsid w:val="005F7254"/>
    <w:rsid w:val="006029EC"/>
    <w:rsid w:val="00603864"/>
    <w:rsid w:val="00607918"/>
    <w:rsid w:val="00615E3A"/>
    <w:rsid w:val="006208BB"/>
    <w:rsid w:val="00624F53"/>
    <w:rsid w:val="00636ED2"/>
    <w:rsid w:val="00637563"/>
    <w:rsid w:val="006428F6"/>
    <w:rsid w:val="00644A6B"/>
    <w:rsid w:val="006457A0"/>
    <w:rsid w:val="006457B2"/>
    <w:rsid w:val="0064666B"/>
    <w:rsid w:val="006509DD"/>
    <w:rsid w:val="00651849"/>
    <w:rsid w:val="006604A2"/>
    <w:rsid w:val="00660789"/>
    <w:rsid w:val="00661788"/>
    <w:rsid w:val="00665792"/>
    <w:rsid w:val="00665B97"/>
    <w:rsid w:val="0067113A"/>
    <w:rsid w:val="00671C88"/>
    <w:rsid w:val="006768BF"/>
    <w:rsid w:val="0068110B"/>
    <w:rsid w:val="00695857"/>
    <w:rsid w:val="00697E8B"/>
    <w:rsid w:val="006A0C68"/>
    <w:rsid w:val="006A5D5E"/>
    <w:rsid w:val="006C3650"/>
    <w:rsid w:val="006C4478"/>
    <w:rsid w:val="006C7527"/>
    <w:rsid w:val="006C7B13"/>
    <w:rsid w:val="006E2168"/>
    <w:rsid w:val="006E4D52"/>
    <w:rsid w:val="00700DD6"/>
    <w:rsid w:val="00701457"/>
    <w:rsid w:val="00701B19"/>
    <w:rsid w:val="007025BC"/>
    <w:rsid w:val="00702BD8"/>
    <w:rsid w:val="00704C45"/>
    <w:rsid w:val="00705A46"/>
    <w:rsid w:val="00707C17"/>
    <w:rsid w:val="00712A2D"/>
    <w:rsid w:val="007162B5"/>
    <w:rsid w:val="00725E44"/>
    <w:rsid w:val="00731E75"/>
    <w:rsid w:val="00734C39"/>
    <w:rsid w:val="0073501E"/>
    <w:rsid w:val="00735105"/>
    <w:rsid w:val="0074249A"/>
    <w:rsid w:val="00745254"/>
    <w:rsid w:val="007541A1"/>
    <w:rsid w:val="007547EF"/>
    <w:rsid w:val="00757672"/>
    <w:rsid w:val="00762DAB"/>
    <w:rsid w:val="00776D46"/>
    <w:rsid w:val="00796AB1"/>
    <w:rsid w:val="007A5290"/>
    <w:rsid w:val="007A6F07"/>
    <w:rsid w:val="007B0794"/>
    <w:rsid w:val="007B0E77"/>
    <w:rsid w:val="007B4773"/>
    <w:rsid w:val="007D0B4D"/>
    <w:rsid w:val="007D18D8"/>
    <w:rsid w:val="007D26FB"/>
    <w:rsid w:val="007D5236"/>
    <w:rsid w:val="007D7A03"/>
    <w:rsid w:val="007E3F04"/>
    <w:rsid w:val="007E4A10"/>
    <w:rsid w:val="007F5DBA"/>
    <w:rsid w:val="008001EE"/>
    <w:rsid w:val="00802861"/>
    <w:rsid w:val="00805DEE"/>
    <w:rsid w:val="00823088"/>
    <w:rsid w:val="00832A91"/>
    <w:rsid w:val="00833B76"/>
    <w:rsid w:val="00835B66"/>
    <w:rsid w:val="008403EA"/>
    <w:rsid w:val="0085287B"/>
    <w:rsid w:val="00862599"/>
    <w:rsid w:val="0086726B"/>
    <w:rsid w:val="00867FFE"/>
    <w:rsid w:val="00876F53"/>
    <w:rsid w:val="00877788"/>
    <w:rsid w:val="0088117E"/>
    <w:rsid w:val="0088254E"/>
    <w:rsid w:val="0089257E"/>
    <w:rsid w:val="008973FD"/>
    <w:rsid w:val="008A7344"/>
    <w:rsid w:val="008B1CB9"/>
    <w:rsid w:val="008B2CD7"/>
    <w:rsid w:val="008B6C0A"/>
    <w:rsid w:val="008C3F46"/>
    <w:rsid w:val="008C6FE3"/>
    <w:rsid w:val="008D0010"/>
    <w:rsid w:val="008D4407"/>
    <w:rsid w:val="008E1EC8"/>
    <w:rsid w:val="008E422E"/>
    <w:rsid w:val="0090023D"/>
    <w:rsid w:val="00900AB3"/>
    <w:rsid w:val="00907C3B"/>
    <w:rsid w:val="00910578"/>
    <w:rsid w:val="0091762A"/>
    <w:rsid w:val="009315ED"/>
    <w:rsid w:val="009371F8"/>
    <w:rsid w:val="0093780B"/>
    <w:rsid w:val="00942E8F"/>
    <w:rsid w:val="009446FE"/>
    <w:rsid w:val="0094526A"/>
    <w:rsid w:val="009517AA"/>
    <w:rsid w:val="009535AA"/>
    <w:rsid w:val="009567CB"/>
    <w:rsid w:val="00975468"/>
    <w:rsid w:val="00977E53"/>
    <w:rsid w:val="00980A78"/>
    <w:rsid w:val="0099172C"/>
    <w:rsid w:val="00995CFB"/>
    <w:rsid w:val="009A0569"/>
    <w:rsid w:val="009A0912"/>
    <w:rsid w:val="009A09E0"/>
    <w:rsid w:val="009A3693"/>
    <w:rsid w:val="009A46C4"/>
    <w:rsid w:val="009B0998"/>
    <w:rsid w:val="009B1CA7"/>
    <w:rsid w:val="009B1E40"/>
    <w:rsid w:val="009B36E8"/>
    <w:rsid w:val="009B66EE"/>
    <w:rsid w:val="009C7F57"/>
    <w:rsid w:val="009E33E8"/>
    <w:rsid w:val="009E49B5"/>
    <w:rsid w:val="009E6B25"/>
    <w:rsid w:val="009E6DE9"/>
    <w:rsid w:val="009E7EE7"/>
    <w:rsid w:val="009F0FFE"/>
    <w:rsid w:val="009F315B"/>
    <w:rsid w:val="009F7EB9"/>
    <w:rsid w:val="00A00775"/>
    <w:rsid w:val="00A02224"/>
    <w:rsid w:val="00A1057D"/>
    <w:rsid w:val="00A1500A"/>
    <w:rsid w:val="00A15186"/>
    <w:rsid w:val="00A214F2"/>
    <w:rsid w:val="00A22013"/>
    <w:rsid w:val="00A25EFE"/>
    <w:rsid w:val="00A374A9"/>
    <w:rsid w:val="00A37E2E"/>
    <w:rsid w:val="00A406B5"/>
    <w:rsid w:val="00A46958"/>
    <w:rsid w:val="00A63ABF"/>
    <w:rsid w:val="00A67CC5"/>
    <w:rsid w:val="00A712B7"/>
    <w:rsid w:val="00A76634"/>
    <w:rsid w:val="00A837A8"/>
    <w:rsid w:val="00A83F6A"/>
    <w:rsid w:val="00A84A49"/>
    <w:rsid w:val="00A86D49"/>
    <w:rsid w:val="00A8712A"/>
    <w:rsid w:val="00A87F95"/>
    <w:rsid w:val="00A9289E"/>
    <w:rsid w:val="00AA6DE0"/>
    <w:rsid w:val="00AB132C"/>
    <w:rsid w:val="00AB7381"/>
    <w:rsid w:val="00AC1D6F"/>
    <w:rsid w:val="00AC7ADA"/>
    <w:rsid w:val="00AD0BAA"/>
    <w:rsid w:val="00AE2A39"/>
    <w:rsid w:val="00AE53E8"/>
    <w:rsid w:val="00AF1E89"/>
    <w:rsid w:val="00B02D45"/>
    <w:rsid w:val="00B03215"/>
    <w:rsid w:val="00B05D2D"/>
    <w:rsid w:val="00B2090F"/>
    <w:rsid w:val="00B2281A"/>
    <w:rsid w:val="00B2465A"/>
    <w:rsid w:val="00B25340"/>
    <w:rsid w:val="00B2648A"/>
    <w:rsid w:val="00B33223"/>
    <w:rsid w:val="00B35819"/>
    <w:rsid w:val="00B35F84"/>
    <w:rsid w:val="00B40244"/>
    <w:rsid w:val="00B4104F"/>
    <w:rsid w:val="00B41DDA"/>
    <w:rsid w:val="00B43293"/>
    <w:rsid w:val="00B52E41"/>
    <w:rsid w:val="00B53A3F"/>
    <w:rsid w:val="00B567F2"/>
    <w:rsid w:val="00B61E2B"/>
    <w:rsid w:val="00B65679"/>
    <w:rsid w:val="00B6732A"/>
    <w:rsid w:val="00B71BD6"/>
    <w:rsid w:val="00B81A8F"/>
    <w:rsid w:val="00B84D2F"/>
    <w:rsid w:val="00BA0BD8"/>
    <w:rsid w:val="00BA1CE4"/>
    <w:rsid w:val="00BA368E"/>
    <w:rsid w:val="00BB0D7F"/>
    <w:rsid w:val="00BB15A3"/>
    <w:rsid w:val="00BC2E2D"/>
    <w:rsid w:val="00BC3F1C"/>
    <w:rsid w:val="00BC7BFD"/>
    <w:rsid w:val="00BE24AD"/>
    <w:rsid w:val="00BE6B64"/>
    <w:rsid w:val="00BF59DD"/>
    <w:rsid w:val="00BF5E06"/>
    <w:rsid w:val="00C011D0"/>
    <w:rsid w:val="00C01B34"/>
    <w:rsid w:val="00C07D48"/>
    <w:rsid w:val="00C1181A"/>
    <w:rsid w:val="00C20C57"/>
    <w:rsid w:val="00C3030B"/>
    <w:rsid w:val="00C30CDB"/>
    <w:rsid w:val="00C316CE"/>
    <w:rsid w:val="00C34E3E"/>
    <w:rsid w:val="00C35C23"/>
    <w:rsid w:val="00C369C5"/>
    <w:rsid w:val="00C413B0"/>
    <w:rsid w:val="00C41449"/>
    <w:rsid w:val="00C421F6"/>
    <w:rsid w:val="00C465A0"/>
    <w:rsid w:val="00C47AA0"/>
    <w:rsid w:val="00C553E8"/>
    <w:rsid w:val="00C57A59"/>
    <w:rsid w:val="00C74CC3"/>
    <w:rsid w:val="00C8154A"/>
    <w:rsid w:val="00C81C75"/>
    <w:rsid w:val="00C83888"/>
    <w:rsid w:val="00C8450A"/>
    <w:rsid w:val="00C84B15"/>
    <w:rsid w:val="00C87E10"/>
    <w:rsid w:val="00C9050A"/>
    <w:rsid w:val="00C92DBE"/>
    <w:rsid w:val="00C94B24"/>
    <w:rsid w:val="00CA4C51"/>
    <w:rsid w:val="00CA4E51"/>
    <w:rsid w:val="00CA5710"/>
    <w:rsid w:val="00CC1F31"/>
    <w:rsid w:val="00CC434D"/>
    <w:rsid w:val="00CC4CD3"/>
    <w:rsid w:val="00CC7C17"/>
    <w:rsid w:val="00CD134D"/>
    <w:rsid w:val="00CF01E0"/>
    <w:rsid w:val="00CF2F84"/>
    <w:rsid w:val="00CF661E"/>
    <w:rsid w:val="00D0397B"/>
    <w:rsid w:val="00D116C8"/>
    <w:rsid w:val="00D21DE4"/>
    <w:rsid w:val="00D23A66"/>
    <w:rsid w:val="00D455DB"/>
    <w:rsid w:val="00D5624E"/>
    <w:rsid w:val="00D57096"/>
    <w:rsid w:val="00D6179E"/>
    <w:rsid w:val="00D627D0"/>
    <w:rsid w:val="00D67BE8"/>
    <w:rsid w:val="00D72C58"/>
    <w:rsid w:val="00D87241"/>
    <w:rsid w:val="00D90D49"/>
    <w:rsid w:val="00DA4422"/>
    <w:rsid w:val="00DB112E"/>
    <w:rsid w:val="00DB6AD0"/>
    <w:rsid w:val="00DC44C6"/>
    <w:rsid w:val="00DD5A47"/>
    <w:rsid w:val="00DD7D15"/>
    <w:rsid w:val="00DF1ABA"/>
    <w:rsid w:val="00E06F6C"/>
    <w:rsid w:val="00E111A9"/>
    <w:rsid w:val="00E11488"/>
    <w:rsid w:val="00E11C6B"/>
    <w:rsid w:val="00E13D04"/>
    <w:rsid w:val="00E13E24"/>
    <w:rsid w:val="00E25846"/>
    <w:rsid w:val="00E271AE"/>
    <w:rsid w:val="00E30548"/>
    <w:rsid w:val="00E306C0"/>
    <w:rsid w:val="00E46F5D"/>
    <w:rsid w:val="00E565AF"/>
    <w:rsid w:val="00E67D53"/>
    <w:rsid w:val="00E85723"/>
    <w:rsid w:val="00E86D83"/>
    <w:rsid w:val="00E9092D"/>
    <w:rsid w:val="00E92F98"/>
    <w:rsid w:val="00EA180E"/>
    <w:rsid w:val="00EA73A7"/>
    <w:rsid w:val="00EB17A3"/>
    <w:rsid w:val="00EC472C"/>
    <w:rsid w:val="00ED1F64"/>
    <w:rsid w:val="00EE0F38"/>
    <w:rsid w:val="00EE18ED"/>
    <w:rsid w:val="00EE266B"/>
    <w:rsid w:val="00EE3C05"/>
    <w:rsid w:val="00EF4931"/>
    <w:rsid w:val="00EF5517"/>
    <w:rsid w:val="00EF708C"/>
    <w:rsid w:val="00F120EC"/>
    <w:rsid w:val="00F17A30"/>
    <w:rsid w:val="00F20DE0"/>
    <w:rsid w:val="00F51DFE"/>
    <w:rsid w:val="00F53C03"/>
    <w:rsid w:val="00F615CA"/>
    <w:rsid w:val="00F65B71"/>
    <w:rsid w:val="00F7427F"/>
    <w:rsid w:val="00F76537"/>
    <w:rsid w:val="00F767C5"/>
    <w:rsid w:val="00F8186E"/>
    <w:rsid w:val="00F85D99"/>
    <w:rsid w:val="00F90025"/>
    <w:rsid w:val="00F975E1"/>
    <w:rsid w:val="00FA5AF2"/>
    <w:rsid w:val="00FB0560"/>
    <w:rsid w:val="00FC26DF"/>
    <w:rsid w:val="00FC2EB3"/>
    <w:rsid w:val="00FD47C4"/>
    <w:rsid w:val="00FD5620"/>
    <w:rsid w:val="00FD57FF"/>
    <w:rsid w:val="00FD6E0D"/>
    <w:rsid w:val="00FD7167"/>
    <w:rsid w:val="00FE00ED"/>
    <w:rsid w:val="00FE4257"/>
    <w:rsid w:val="00FE4722"/>
    <w:rsid w:val="00FE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958"/>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D21D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2833664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98835922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288582482">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62390012">
      <w:bodyDiv w:val="1"/>
      <w:marLeft w:val="0"/>
      <w:marRight w:val="0"/>
      <w:marTop w:val="0"/>
      <w:marBottom w:val="0"/>
      <w:divBdr>
        <w:top w:val="none" w:sz="0" w:space="0" w:color="auto"/>
        <w:left w:val="none" w:sz="0" w:space="0" w:color="auto"/>
        <w:bottom w:val="none" w:sz="0" w:space="0" w:color="auto"/>
        <w:right w:val="none" w:sz="0" w:space="0" w:color="auto"/>
      </w:divBdr>
    </w:div>
    <w:div w:id="1666392696">
      <w:bodyDiv w:val="1"/>
      <w:marLeft w:val="0"/>
      <w:marRight w:val="0"/>
      <w:marTop w:val="0"/>
      <w:marBottom w:val="0"/>
      <w:divBdr>
        <w:top w:val="none" w:sz="0" w:space="0" w:color="auto"/>
        <w:left w:val="none" w:sz="0" w:space="0" w:color="auto"/>
        <w:bottom w:val="none" w:sz="0" w:space="0" w:color="auto"/>
        <w:right w:val="none" w:sz="0" w:space="0" w:color="auto"/>
      </w:divBdr>
    </w:div>
    <w:div w:id="1775203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6749152803" TargetMode="External"/><Relationship Id="rId18" Type="http://schemas.openxmlformats.org/officeDocument/2006/relationships/hyperlink" Target="https://uws.instructure.com/courses/45767" TargetMode="External"/><Relationship Id="rId26" Type="http://schemas.openxmlformats.org/officeDocument/2006/relationships/hyperlink" Target="mailto:proevents@uwsp.edu" TargetMode="External"/><Relationship Id="rId39" Type="http://schemas.openxmlformats.org/officeDocument/2006/relationships/hyperlink" Target="http://www.uwsp.edu/rmgt/Pages/em/procedure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s://www3.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3.uwsp.edu/online/Pages/Privacy-and-Accessibility-Links.aspx" TargetMode="External"/><Relationship Id="rId50" Type="http://schemas.openxmlformats.org/officeDocument/2006/relationships/hyperlink" Target="https://www3.uwsp.edu/coronavirus/Pages/testing.aspx" TargetMode="External"/><Relationship Id="rId55" Type="http://schemas.openxmlformats.org/officeDocument/2006/relationships/hyperlink" Target="https://www3.uwsp.edu/coronavirus/Documents/ChancellorMaskOrder1.1.2022.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www.facebook.com/uwspsbe?fref=ts"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3.uwsp.edu/dos/Pages/stu-conduct.aspx" TargetMode="External"/><Relationship Id="rId53" Type="http://schemas.openxmlformats.org/officeDocument/2006/relationships/hyperlink" Target="https://www3.uwsp.edu/coronavirus/Documents/Covid-Testing-Jan2022.pdf"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mailto:techhelp@uwsp.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rtin@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3.uwsp.edu/infosecurity/Pages/default.aspx" TargetMode="External"/><Relationship Id="rId56" Type="http://schemas.openxmlformats.org/officeDocument/2006/relationships/hyperlink" Target="https://cm.maxient.com/reportingform.php?UnivofWisconsinStevensPoint&amp;layout_id=110" TargetMode="External"/><Relationship Id="rId8" Type="http://schemas.openxmlformats.org/officeDocument/2006/relationships/webSettings" Target="webSettings.xml"/><Relationship Id="rId51" Type="http://schemas.openxmlformats.org/officeDocument/2006/relationships/hyperlink" Target="https://www.wihealthconnect.com/"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witter.com/uwspbusiness"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3.uwsp.edu/dos/Pages/Anonymous-Report.aspx" TargetMode="External"/><Relationship Id="rId46" Type="http://schemas.openxmlformats.org/officeDocument/2006/relationships/hyperlink" Target="https://www.wisconsin.edu/dle/external-application-integration-requests/" TargetMode="External"/><Relationship Id="rId59" Type="http://schemas.openxmlformats.org/officeDocument/2006/relationships/theme" Target="theme/theme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regrec/Pages/Attendance-Policy.aspx" TargetMode="External"/><Relationship Id="rId54" Type="http://schemas.openxmlformats.org/officeDocument/2006/relationships/hyperlink" Target="https://www.cdc.gov/coronavirus/2019-ncov/your-health/quarantine-isolation.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3.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acadaff/Pages/gradeReview.aspx" TargetMode="External"/><Relationship Id="rId52" Type="http://schemas.openxmlformats.org/officeDocument/2006/relationships/hyperlink" Target="https://www3.uwsp.edu/coronavirus/Documents/Covid-Testing-Jan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 xsi:nil="true"/>
    <Calendar_x0020_Year xmlns="409cf07c-705a-4568-bc2e-e1a7cd36a2d3">2022</Calendar_x0020_Year>
    <Course_x0020_Name xmlns="409cf07c-705a-4568-bc2e-e1a7cd36a2d3">Management Capstone</Course_x0020_Name>
    <Instructor xmlns="409cf07c-705a-4568-bc2e-e1a7cd36a2d3">Elizabeth Martin</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10A5A0B8-3BAE-418B-9A23-E27143F136B1}"/>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5</Pages>
  <Words>6214</Words>
  <Characters>3542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cp:lastModifiedBy>
  <cp:revision>88</cp:revision>
  <cp:lastPrinted>2021-01-25T17:39:00Z</cp:lastPrinted>
  <dcterms:created xsi:type="dcterms:W3CDTF">2022-01-05T22:48:00Z</dcterms:created>
  <dcterms:modified xsi:type="dcterms:W3CDTF">2022-01-2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